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D018B" w14:textId="63E20AE0" w:rsidR="00DE72C2" w:rsidRPr="00D9697F" w:rsidRDefault="00DE7310" w:rsidP="004614EC">
      <w:pPr>
        <w:jc w:val="center"/>
        <w:rPr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59C114A4" wp14:editId="2DA11897">
            <wp:extent cx="5274945" cy="754380"/>
            <wp:effectExtent l="0" t="0" r="190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945" cy="75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14EC" w:rsidRPr="008F2B9D">
        <w:rPr>
          <w:b/>
          <w:bCs/>
          <w:sz w:val="36"/>
          <w:szCs w:val="36"/>
        </w:rPr>
        <w:t>USEHA</w:t>
      </w:r>
      <w:r w:rsidR="00812D30" w:rsidRPr="008F2B9D">
        <w:rPr>
          <w:b/>
          <w:bCs/>
          <w:sz w:val="36"/>
          <w:szCs w:val="36"/>
        </w:rPr>
        <w:t xml:space="preserve"> </w:t>
      </w:r>
      <w:r w:rsidR="00F90BCF">
        <w:rPr>
          <w:b/>
          <w:bCs/>
          <w:sz w:val="36"/>
          <w:szCs w:val="36"/>
        </w:rPr>
        <w:t>Ge</w:t>
      </w:r>
      <w:r w:rsidR="00F90BCF" w:rsidRPr="00D9697F">
        <w:rPr>
          <w:b/>
          <w:bCs/>
          <w:sz w:val="36"/>
          <w:szCs w:val="36"/>
        </w:rPr>
        <w:t xml:space="preserve">neral </w:t>
      </w:r>
      <w:r w:rsidR="00876CFE" w:rsidRPr="00D9697F">
        <w:rPr>
          <w:b/>
          <w:bCs/>
          <w:sz w:val="36"/>
          <w:szCs w:val="36"/>
        </w:rPr>
        <w:t>Meeting</w:t>
      </w:r>
      <w:r w:rsidR="00DE72C2" w:rsidRPr="00D9697F">
        <w:rPr>
          <w:b/>
          <w:bCs/>
          <w:sz w:val="36"/>
          <w:szCs w:val="36"/>
        </w:rPr>
        <w:t xml:space="preserve"> </w:t>
      </w:r>
      <w:r w:rsidR="0002485A" w:rsidRPr="00D9697F">
        <w:rPr>
          <w:b/>
          <w:bCs/>
          <w:sz w:val="36"/>
          <w:szCs w:val="36"/>
        </w:rPr>
        <w:t>Agenda</w:t>
      </w:r>
    </w:p>
    <w:p w14:paraId="4DE23F67" w14:textId="78F36E63" w:rsidR="004614EC" w:rsidRPr="00D9697F" w:rsidRDefault="002C5334" w:rsidP="004614EC">
      <w:pPr>
        <w:jc w:val="center"/>
      </w:pPr>
      <w:r w:rsidRPr="00D9697F">
        <w:t>Tuesday</w:t>
      </w:r>
      <w:r w:rsidR="003C4878" w:rsidRPr="00D9697F">
        <w:t xml:space="preserve">, </w:t>
      </w:r>
      <w:r w:rsidR="008F2B9D" w:rsidRPr="00D9697F">
        <w:t>0</w:t>
      </w:r>
      <w:r w:rsidR="009D32DB">
        <w:t>3</w:t>
      </w:r>
      <w:r w:rsidR="00A301CE" w:rsidRPr="00D9697F">
        <w:t xml:space="preserve"> </w:t>
      </w:r>
      <w:r w:rsidR="009D32DB">
        <w:t>October</w:t>
      </w:r>
      <w:r w:rsidR="00510376" w:rsidRPr="00D9697F">
        <w:t xml:space="preserve"> </w:t>
      </w:r>
      <w:r w:rsidR="00897A0F" w:rsidRPr="00D9697F">
        <w:t>202</w:t>
      </w:r>
      <w:r w:rsidR="00510376" w:rsidRPr="00D9697F">
        <w:t>3</w:t>
      </w:r>
      <w:r w:rsidR="00897A0F" w:rsidRPr="00D9697F">
        <w:br/>
      </w:r>
      <w:r w:rsidR="00060A81" w:rsidRPr="00D9697F">
        <w:t>1</w:t>
      </w:r>
      <w:r w:rsidR="008F2B9D" w:rsidRPr="00D9697F">
        <w:t>3</w:t>
      </w:r>
      <w:r w:rsidR="00060A81" w:rsidRPr="00D9697F">
        <w:t>00 E</w:t>
      </w:r>
      <w:r w:rsidR="000E4264" w:rsidRPr="00D9697F">
        <w:t>S</w:t>
      </w:r>
      <w:r w:rsidR="00060A81" w:rsidRPr="00D9697F">
        <w:t>T</w:t>
      </w:r>
    </w:p>
    <w:p w14:paraId="6E8E5630" w14:textId="658D618D" w:rsidR="00FF5EDC" w:rsidRPr="00D9697F" w:rsidRDefault="00FF5EDC" w:rsidP="00DE7310">
      <w:pPr>
        <w:pBdr>
          <w:bottom w:val="single" w:sz="4" w:space="1" w:color="auto"/>
        </w:pBdr>
        <w:jc w:val="center"/>
      </w:pPr>
    </w:p>
    <w:p w14:paraId="61FAD360" w14:textId="77777777" w:rsidR="00BC71F4" w:rsidRPr="00D9697F" w:rsidRDefault="00BC71F4" w:rsidP="00BC71F4">
      <w:pPr>
        <w:pStyle w:val="xmsonormal"/>
        <w:shd w:val="clear" w:color="auto" w:fill="FFFFFF"/>
        <w:spacing w:before="0" w:beforeAutospacing="0" w:after="0" w:afterAutospacing="0"/>
        <w:jc w:val="center"/>
        <w:textAlignment w:val="baseline"/>
        <w:rPr>
          <w:color w:val="323130"/>
          <w:sz w:val="22"/>
          <w:szCs w:val="22"/>
        </w:rPr>
      </w:pPr>
      <w:r w:rsidRPr="00D9697F">
        <w:rPr>
          <w:color w:val="252424"/>
          <w:sz w:val="36"/>
          <w:szCs w:val="36"/>
          <w:bdr w:val="none" w:sz="0" w:space="0" w:color="auto" w:frame="1"/>
        </w:rPr>
        <w:t>Microsoft Teams meeting</w:t>
      </w:r>
    </w:p>
    <w:p w14:paraId="10B09D5F" w14:textId="77777777" w:rsidR="00AE5BC9" w:rsidRPr="00D9697F" w:rsidRDefault="00AE5BC9" w:rsidP="00AE5BC9">
      <w:pPr>
        <w:pStyle w:val="xxxxxmsonormal"/>
        <w:shd w:val="clear" w:color="auto" w:fill="FFFFFF"/>
        <w:spacing w:before="0" w:beforeAutospacing="0" w:after="0" w:afterAutospacing="0"/>
        <w:jc w:val="center"/>
        <w:textAlignment w:val="baseline"/>
        <w:rPr>
          <w:color w:val="323130"/>
          <w:sz w:val="22"/>
          <w:szCs w:val="22"/>
        </w:rPr>
      </w:pPr>
      <w:r w:rsidRPr="00D9697F">
        <w:rPr>
          <w:b/>
          <w:bCs/>
          <w:color w:val="252424"/>
          <w:sz w:val="21"/>
          <w:szCs w:val="21"/>
          <w:bdr w:val="none" w:sz="0" w:space="0" w:color="auto" w:frame="1"/>
        </w:rPr>
        <w:t>Join on your computer or mobile app</w:t>
      </w:r>
    </w:p>
    <w:p w14:paraId="3BF515E9" w14:textId="1093BFF8" w:rsidR="00872A77" w:rsidRPr="00D9697F" w:rsidRDefault="009D32DB" w:rsidP="00872A77">
      <w:pPr>
        <w:jc w:val="center"/>
        <w:rPr>
          <w:color w:val="252424"/>
        </w:rPr>
      </w:pPr>
      <w:hyperlink r:id="rId8" w:history="1">
        <w:r w:rsidR="00872A77" w:rsidRPr="00D9697F">
          <w:rPr>
            <w:rStyle w:val="Hyperlink"/>
            <w:color w:val="6264A7"/>
            <w:sz w:val="21"/>
            <w:szCs w:val="21"/>
          </w:rPr>
          <w:t>Click here to join the meeting</w:t>
        </w:r>
      </w:hyperlink>
    </w:p>
    <w:p w14:paraId="142F5D6A" w14:textId="77777777" w:rsidR="00AE5BC9" w:rsidRPr="00D9697F" w:rsidRDefault="00AE5BC9" w:rsidP="00AE5BC9">
      <w:pPr>
        <w:pStyle w:val="xxxxxmsonormal"/>
        <w:shd w:val="clear" w:color="auto" w:fill="FFFFFF"/>
        <w:spacing w:before="0" w:beforeAutospacing="0" w:after="0" w:afterAutospacing="0"/>
        <w:jc w:val="center"/>
        <w:textAlignment w:val="baseline"/>
        <w:rPr>
          <w:color w:val="323130"/>
          <w:sz w:val="22"/>
          <w:szCs w:val="22"/>
        </w:rPr>
      </w:pPr>
      <w:r w:rsidRPr="00D9697F">
        <w:rPr>
          <w:b/>
          <w:bCs/>
          <w:color w:val="252424"/>
          <w:sz w:val="21"/>
          <w:szCs w:val="21"/>
          <w:bdr w:val="none" w:sz="0" w:space="0" w:color="auto" w:frame="1"/>
        </w:rPr>
        <w:t>Or call in (audio only)</w:t>
      </w:r>
    </w:p>
    <w:p w14:paraId="676BF121" w14:textId="2AD2370A" w:rsidR="00AE5BC9" w:rsidRPr="00D9697F" w:rsidRDefault="009D32DB" w:rsidP="00AE5BC9">
      <w:pPr>
        <w:pStyle w:val="xxxxxmsonormal"/>
        <w:shd w:val="clear" w:color="auto" w:fill="FFFFFF"/>
        <w:spacing w:before="0" w:beforeAutospacing="0" w:after="0" w:afterAutospacing="0"/>
        <w:jc w:val="center"/>
        <w:textAlignment w:val="baseline"/>
        <w:rPr>
          <w:color w:val="323130"/>
          <w:sz w:val="22"/>
          <w:szCs w:val="22"/>
        </w:rPr>
      </w:pPr>
      <w:hyperlink r:id="rId9" w:tgtFrame="_blank" w:history="1">
        <w:r w:rsidR="00AE5BC9" w:rsidRPr="00D9697F">
          <w:rPr>
            <w:rStyle w:val="Hyperlink"/>
            <w:color w:val="6264A7"/>
            <w:sz w:val="21"/>
            <w:szCs w:val="21"/>
            <w:bdr w:val="none" w:sz="0" w:space="0" w:color="auto" w:frame="1"/>
          </w:rPr>
          <w:t>(888) 994-</w:t>
        </w:r>
        <w:proofErr w:type="gramStart"/>
        <w:r w:rsidR="00AE5BC9" w:rsidRPr="00D9697F">
          <w:rPr>
            <w:rStyle w:val="Hyperlink"/>
            <w:color w:val="6264A7"/>
            <w:sz w:val="21"/>
            <w:szCs w:val="21"/>
            <w:bdr w:val="none" w:sz="0" w:space="0" w:color="auto" w:frame="1"/>
          </w:rPr>
          <w:t>4478,,</w:t>
        </w:r>
        <w:proofErr w:type="gramEnd"/>
        <w:r w:rsidR="00AE5BC9" w:rsidRPr="00D9697F">
          <w:rPr>
            <w:rStyle w:val="Hyperlink"/>
            <w:color w:val="6264A7"/>
            <w:sz w:val="21"/>
            <w:szCs w:val="21"/>
            <w:bdr w:val="none" w:sz="0" w:space="0" w:color="auto" w:frame="1"/>
          </w:rPr>
          <w:t>410509061#</w:t>
        </w:r>
      </w:hyperlink>
      <w:r w:rsidR="00AE5BC9" w:rsidRPr="00D9697F">
        <w:rPr>
          <w:color w:val="252424"/>
          <w:sz w:val="22"/>
          <w:szCs w:val="22"/>
          <w:bdr w:val="none" w:sz="0" w:space="0" w:color="auto" w:frame="1"/>
        </w:rPr>
        <w:t> </w:t>
      </w:r>
      <w:r w:rsidR="00AE5BC9" w:rsidRPr="00D9697F">
        <w:rPr>
          <w:color w:val="252424"/>
          <w:sz w:val="21"/>
          <w:szCs w:val="21"/>
          <w:bdr w:val="none" w:sz="0" w:space="0" w:color="auto" w:frame="1"/>
        </w:rPr>
        <w:t>  United States (Toll-free)</w:t>
      </w:r>
    </w:p>
    <w:p w14:paraId="330E7035" w14:textId="77777777" w:rsidR="00AE5BC9" w:rsidRPr="00D9697F" w:rsidRDefault="00AE5BC9" w:rsidP="00AE5BC9">
      <w:pPr>
        <w:pStyle w:val="xxxxxmsonormal"/>
        <w:shd w:val="clear" w:color="auto" w:fill="FFFFFF"/>
        <w:spacing w:before="0" w:beforeAutospacing="0" w:after="0" w:afterAutospacing="0"/>
        <w:jc w:val="center"/>
        <w:rPr>
          <w:color w:val="323130"/>
          <w:sz w:val="22"/>
          <w:szCs w:val="22"/>
        </w:rPr>
      </w:pPr>
      <w:r w:rsidRPr="00D9697F">
        <w:rPr>
          <w:color w:val="252424"/>
          <w:sz w:val="21"/>
          <w:szCs w:val="21"/>
          <w:bdr w:val="none" w:sz="0" w:space="0" w:color="auto" w:frame="1"/>
        </w:rPr>
        <w:t>Phone Conference ID: </w:t>
      </w:r>
      <w:r w:rsidRPr="00D9697F">
        <w:rPr>
          <w:color w:val="252424"/>
          <w:bdr w:val="none" w:sz="0" w:space="0" w:color="auto" w:frame="1"/>
        </w:rPr>
        <w:t>410 509 061#</w:t>
      </w:r>
    </w:p>
    <w:p w14:paraId="4BF36656" w14:textId="77777777" w:rsidR="00AE5BC9" w:rsidRPr="00D9697F" w:rsidRDefault="009D32DB" w:rsidP="00AE5BC9">
      <w:pPr>
        <w:pStyle w:val="xxxxxmsonormal"/>
        <w:shd w:val="clear" w:color="auto" w:fill="FFFFFF"/>
        <w:spacing w:before="0" w:beforeAutospacing="0" w:after="0" w:afterAutospacing="0"/>
        <w:jc w:val="center"/>
        <w:textAlignment w:val="baseline"/>
        <w:rPr>
          <w:color w:val="323130"/>
          <w:sz w:val="22"/>
          <w:szCs w:val="22"/>
        </w:rPr>
      </w:pPr>
      <w:hyperlink r:id="rId10" w:tgtFrame="_blank" w:history="1">
        <w:r w:rsidR="00AE5BC9" w:rsidRPr="00D9697F">
          <w:rPr>
            <w:rStyle w:val="Hyperlink"/>
            <w:color w:val="6264A7"/>
            <w:sz w:val="21"/>
            <w:szCs w:val="21"/>
            <w:bdr w:val="none" w:sz="0" w:space="0" w:color="auto" w:frame="1"/>
          </w:rPr>
          <w:t>Find a local number</w:t>
        </w:r>
      </w:hyperlink>
      <w:r w:rsidR="00AE5BC9" w:rsidRPr="00D9697F">
        <w:rPr>
          <w:color w:val="252424"/>
          <w:sz w:val="22"/>
          <w:szCs w:val="22"/>
          <w:bdr w:val="none" w:sz="0" w:space="0" w:color="auto" w:frame="1"/>
        </w:rPr>
        <w:t> | </w:t>
      </w:r>
      <w:hyperlink r:id="rId11" w:tgtFrame="_blank" w:history="1">
        <w:r w:rsidR="00AE5BC9" w:rsidRPr="00D9697F">
          <w:rPr>
            <w:rStyle w:val="Hyperlink"/>
            <w:color w:val="6264A7"/>
            <w:sz w:val="21"/>
            <w:szCs w:val="21"/>
            <w:bdr w:val="none" w:sz="0" w:space="0" w:color="auto" w:frame="1"/>
          </w:rPr>
          <w:t>Reset PIN</w:t>
        </w:r>
      </w:hyperlink>
    </w:p>
    <w:p w14:paraId="53A9DD37" w14:textId="77777777" w:rsidR="00AE5BC9" w:rsidRPr="00D9697F" w:rsidRDefault="009D32DB" w:rsidP="00AE5BC9">
      <w:pPr>
        <w:pStyle w:val="xxxxxmsonormal"/>
        <w:shd w:val="clear" w:color="auto" w:fill="FFFFFF"/>
        <w:spacing w:before="0" w:beforeAutospacing="0" w:after="0" w:afterAutospacing="0"/>
        <w:jc w:val="center"/>
        <w:textAlignment w:val="baseline"/>
        <w:rPr>
          <w:color w:val="323130"/>
          <w:sz w:val="22"/>
          <w:szCs w:val="22"/>
        </w:rPr>
      </w:pPr>
      <w:hyperlink r:id="rId12" w:tgtFrame="_blank" w:history="1">
        <w:r w:rsidR="00AE5BC9" w:rsidRPr="00D9697F">
          <w:rPr>
            <w:rStyle w:val="Hyperlink"/>
            <w:color w:val="6264A7"/>
            <w:sz w:val="21"/>
            <w:szCs w:val="21"/>
            <w:bdr w:val="none" w:sz="0" w:space="0" w:color="auto" w:frame="1"/>
          </w:rPr>
          <w:t>Learn More</w:t>
        </w:r>
      </w:hyperlink>
      <w:r w:rsidR="00AE5BC9" w:rsidRPr="00D9697F">
        <w:rPr>
          <w:color w:val="252424"/>
          <w:sz w:val="22"/>
          <w:szCs w:val="22"/>
          <w:bdr w:val="none" w:sz="0" w:space="0" w:color="auto" w:frame="1"/>
        </w:rPr>
        <w:t> | </w:t>
      </w:r>
      <w:hyperlink r:id="rId13" w:tgtFrame="_blank" w:history="1">
        <w:r w:rsidR="00AE5BC9" w:rsidRPr="00D9697F">
          <w:rPr>
            <w:rStyle w:val="Hyperlink"/>
            <w:color w:val="6264A7"/>
            <w:sz w:val="21"/>
            <w:szCs w:val="21"/>
            <w:bdr w:val="none" w:sz="0" w:space="0" w:color="auto" w:frame="1"/>
          </w:rPr>
          <w:t>Meeting options</w:t>
        </w:r>
      </w:hyperlink>
    </w:p>
    <w:p w14:paraId="391B26F7" w14:textId="796AC912" w:rsidR="00BC71F4" w:rsidRPr="00D9697F" w:rsidRDefault="00BC71F4" w:rsidP="00BC71F4">
      <w:pPr>
        <w:pStyle w:val="xmsonormal"/>
        <w:shd w:val="clear" w:color="auto" w:fill="FFFFFF"/>
        <w:spacing w:before="0" w:beforeAutospacing="0" w:after="0" w:afterAutospacing="0"/>
        <w:jc w:val="center"/>
        <w:textAlignment w:val="baseline"/>
        <w:rPr>
          <w:color w:val="323130"/>
          <w:sz w:val="22"/>
          <w:szCs w:val="22"/>
        </w:rPr>
      </w:pPr>
    </w:p>
    <w:p w14:paraId="5939BC0D" w14:textId="5F1D7E82" w:rsidR="00312E09" w:rsidRPr="00D9697F" w:rsidRDefault="00312E09" w:rsidP="00C439ED">
      <w:pPr>
        <w:ind w:left="360" w:hanging="360"/>
      </w:pPr>
      <w:r w:rsidRPr="00D9697F">
        <w:rPr>
          <w:b/>
        </w:rPr>
        <w:t>I.</w:t>
      </w:r>
      <w:r w:rsidRPr="00D9697F">
        <w:rPr>
          <w:b/>
        </w:rPr>
        <w:tab/>
        <w:t>Welcom</w:t>
      </w:r>
      <w:r w:rsidR="00FF5EDC" w:rsidRPr="00D9697F">
        <w:rPr>
          <w:b/>
        </w:rPr>
        <w:t>e/</w:t>
      </w:r>
      <w:r w:rsidRPr="00D9697F">
        <w:rPr>
          <w:b/>
        </w:rPr>
        <w:t>Roll Call</w:t>
      </w:r>
      <w:r w:rsidR="00C439ED" w:rsidRPr="00D9697F">
        <w:rPr>
          <w:b/>
        </w:rPr>
        <w:t xml:space="preserve"> </w:t>
      </w:r>
      <w:r w:rsidR="006A66E9" w:rsidRPr="00D9697F">
        <w:rPr>
          <w:b/>
        </w:rPr>
        <w:t>(</w:t>
      </w:r>
      <w:r w:rsidR="00872A77" w:rsidRPr="00D9697F">
        <w:rPr>
          <w:b/>
        </w:rPr>
        <w:t>LCDR Bailey</w:t>
      </w:r>
      <w:r w:rsidR="006A66E9" w:rsidRPr="00D9697F">
        <w:rPr>
          <w:b/>
        </w:rPr>
        <w:t>)</w:t>
      </w:r>
    </w:p>
    <w:p w14:paraId="2953F438" w14:textId="601D38AA" w:rsidR="007E3D1C" w:rsidRPr="00D9697F" w:rsidRDefault="00155600" w:rsidP="00D9697F">
      <w:pPr>
        <w:ind w:left="360" w:hanging="360"/>
      </w:pPr>
      <w:r w:rsidRPr="00D9697F">
        <w:t xml:space="preserve">              </w:t>
      </w:r>
    </w:p>
    <w:tbl>
      <w:tblPr>
        <w:tblpPr w:leftFromText="45" w:rightFromText="45" w:vertAnchor="text"/>
        <w:tblW w:w="50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5"/>
        <w:gridCol w:w="4702"/>
      </w:tblGrid>
      <w:tr w:rsidR="007E3D1C" w:rsidRPr="00D9697F" w14:paraId="61371318" w14:textId="77777777" w:rsidTr="00D9697F">
        <w:trPr>
          <w:trHeight w:val="342"/>
        </w:trPr>
        <w:tc>
          <w:tcPr>
            <w:tcW w:w="8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57187B17" w14:textId="6B914AC6" w:rsidR="007E3D1C" w:rsidRPr="00D9697F" w:rsidRDefault="007E3D1C" w:rsidP="00D9697F">
            <w:pPr>
              <w:jc w:val="center"/>
              <w:rPr>
                <w:b/>
                <w:bCs/>
                <w:color w:val="000000"/>
              </w:rPr>
            </w:pPr>
            <w:r w:rsidRPr="00D9697F">
              <w:rPr>
                <w:b/>
                <w:bCs/>
                <w:color w:val="FFFFFF" w:themeColor="background1"/>
              </w:rPr>
              <w:t>Executive Committee</w:t>
            </w:r>
          </w:p>
        </w:tc>
      </w:tr>
      <w:tr w:rsidR="007E3D1C" w:rsidRPr="00D9697F" w14:paraId="067CB3ED" w14:textId="77777777" w:rsidTr="00D9697F">
        <w:trPr>
          <w:trHeight w:val="342"/>
        </w:trPr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CD0F4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President</w:t>
            </w:r>
          </w:p>
        </w:tc>
        <w:tc>
          <w:tcPr>
            <w:tcW w:w="4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8D47F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 LCDR Amanda Schaupp, USPHS</w:t>
            </w:r>
          </w:p>
        </w:tc>
      </w:tr>
      <w:tr w:rsidR="007E3D1C" w:rsidRPr="00D9697F" w14:paraId="3435C21C" w14:textId="77777777" w:rsidTr="00D9697F">
        <w:trPr>
          <w:trHeight w:val="342"/>
        </w:trPr>
        <w:tc>
          <w:tcPr>
            <w:tcW w:w="35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F4FE1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Vice President</w:t>
            </w:r>
          </w:p>
        </w:tc>
        <w:tc>
          <w:tcPr>
            <w:tcW w:w="4702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86133" w14:textId="77777777" w:rsidR="007E3D1C" w:rsidRPr="00D9697F" w:rsidRDefault="007E3D1C" w:rsidP="00B47EB8">
            <w:pPr>
              <w:pStyle w:val="NormalWeb"/>
              <w:spacing w:before="0" w:beforeAutospacing="0" w:after="0" w:afterAutospacing="0"/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 CDR Scott Daly, USPHS</w:t>
            </w:r>
          </w:p>
        </w:tc>
      </w:tr>
      <w:tr w:rsidR="007E3D1C" w:rsidRPr="00D9697F" w14:paraId="54E986AF" w14:textId="77777777" w:rsidTr="00D9697F">
        <w:trPr>
          <w:trHeight w:val="342"/>
        </w:trPr>
        <w:tc>
          <w:tcPr>
            <w:tcW w:w="35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48B2F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Secretary/Treasurer</w:t>
            </w:r>
          </w:p>
        </w:tc>
        <w:tc>
          <w:tcPr>
            <w:tcW w:w="47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C49D6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 LCDR Daveta Bailey, USPHS</w:t>
            </w:r>
          </w:p>
        </w:tc>
      </w:tr>
      <w:tr w:rsidR="007E3D1C" w:rsidRPr="00D9697F" w14:paraId="72704253" w14:textId="77777777" w:rsidTr="00D9697F">
        <w:trPr>
          <w:trHeight w:val="342"/>
        </w:trPr>
        <w:tc>
          <w:tcPr>
            <w:tcW w:w="35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0CFA7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Past President</w:t>
            </w:r>
          </w:p>
        </w:tc>
        <w:tc>
          <w:tcPr>
            <w:tcW w:w="47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AF89B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 MAJ Nathaniel Sheehan, USA</w:t>
            </w:r>
          </w:p>
        </w:tc>
      </w:tr>
      <w:tr w:rsidR="007E3D1C" w:rsidRPr="00D9697F" w14:paraId="3070441B" w14:textId="77777777" w:rsidTr="00D9697F">
        <w:trPr>
          <w:trHeight w:val="342"/>
        </w:trPr>
        <w:tc>
          <w:tcPr>
            <w:tcW w:w="35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D5932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President-Elect</w:t>
            </w:r>
          </w:p>
        </w:tc>
        <w:tc>
          <w:tcPr>
            <w:tcW w:w="47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3B47F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 LTC Robert Hulette, USA</w:t>
            </w:r>
          </w:p>
        </w:tc>
      </w:tr>
      <w:tr w:rsidR="007E3D1C" w:rsidRPr="00D9697F" w14:paraId="2126511E" w14:textId="77777777" w:rsidTr="00D9697F">
        <w:trPr>
          <w:trHeight w:val="342"/>
        </w:trPr>
        <w:tc>
          <w:tcPr>
            <w:tcW w:w="8297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vAlign w:val="center"/>
          </w:tcPr>
          <w:p w14:paraId="352680C2" w14:textId="59A7496F" w:rsidR="007E3D1C" w:rsidRPr="00D9697F" w:rsidRDefault="007E3D1C" w:rsidP="00D9697F">
            <w:pPr>
              <w:jc w:val="center"/>
              <w:rPr>
                <w:b/>
                <w:bCs/>
                <w:color w:val="FFFFFF" w:themeColor="background1"/>
              </w:rPr>
            </w:pPr>
            <w:r w:rsidRPr="00D9697F">
              <w:rPr>
                <w:b/>
                <w:bCs/>
                <w:color w:val="FFFFFF" w:themeColor="background1"/>
              </w:rPr>
              <w:t>Service Representatives</w:t>
            </w:r>
          </w:p>
        </w:tc>
      </w:tr>
      <w:tr w:rsidR="007E3D1C" w:rsidRPr="00D9697F" w14:paraId="11A4146B" w14:textId="77777777" w:rsidTr="00D9697F">
        <w:trPr>
          <w:trHeight w:val="342"/>
        </w:trPr>
        <w:tc>
          <w:tcPr>
            <w:tcW w:w="35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17CB9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Air Force</w:t>
            </w:r>
          </w:p>
        </w:tc>
        <w:tc>
          <w:tcPr>
            <w:tcW w:w="47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AB8E6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 xml:space="preserve"> MAJ </w:t>
            </w:r>
            <w:proofErr w:type="spellStart"/>
            <w:r w:rsidRPr="00D9697F">
              <w:rPr>
                <w:color w:val="000000"/>
              </w:rPr>
              <w:t>Trinette</w:t>
            </w:r>
            <w:proofErr w:type="spellEnd"/>
            <w:r w:rsidRPr="00D9697F">
              <w:rPr>
                <w:color w:val="000000"/>
              </w:rPr>
              <w:t xml:space="preserve"> Flowers-Torres, USAF</w:t>
            </w:r>
          </w:p>
        </w:tc>
      </w:tr>
      <w:tr w:rsidR="007E3D1C" w:rsidRPr="00D9697F" w14:paraId="2D8039CD" w14:textId="77777777" w:rsidTr="00D9697F">
        <w:trPr>
          <w:trHeight w:val="342"/>
        </w:trPr>
        <w:tc>
          <w:tcPr>
            <w:tcW w:w="35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FFD93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Army</w:t>
            </w:r>
          </w:p>
        </w:tc>
        <w:tc>
          <w:tcPr>
            <w:tcW w:w="47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FCCCB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 2LT Joshua Kendall, USA</w:t>
            </w:r>
          </w:p>
        </w:tc>
      </w:tr>
      <w:tr w:rsidR="007E3D1C" w:rsidRPr="00D9697F" w14:paraId="2543F7DD" w14:textId="77777777" w:rsidTr="00D9697F">
        <w:trPr>
          <w:trHeight w:val="342"/>
        </w:trPr>
        <w:tc>
          <w:tcPr>
            <w:tcW w:w="35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62DD6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Coast Guard</w:t>
            </w:r>
          </w:p>
        </w:tc>
        <w:tc>
          <w:tcPr>
            <w:tcW w:w="47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945B4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 LT Michael Gonzalez, USPHS</w:t>
            </w:r>
          </w:p>
        </w:tc>
      </w:tr>
      <w:tr w:rsidR="007E3D1C" w:rsidRPr="00D9697F" w14:paraId="5B89DDE0" w14:textId="77777777" w:rsidTr="00D9697F">
        <w:trPr>
          <w:trHeight w:val="342"/>
        </w:trPr>
        <w:tc>
          <w:tcPr>
            <w:tcW w:w="35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89B39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Navy/Marine Corps</w:t>
            </w:r>
          </w:p>
        </w:tc>
        <w:tc>
          <w:tcPr>
            <w:tcW w:w="47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7AD8E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 Vacant</w:t>
            </w:r>
          </w:p>
        </w:tc>
      </w:tr>
      <w:tr w:rsidR="007E3D1C" w:rsidRPr="00D9697F" w14:paraId="0A3A62C7" w14:textId="77777777" w:rsidTr="00D9697F">
        <w:trPr>
          <w:trHeight w:val="342"/>
        </w:trPr>
        <w:tc>
          <w:tcPr>
            <w:tcW w:w="35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1CA8B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NOAA</w:t>
            </w:r>
          </w:p>
        </w:tc>
        <w:tc>
          <w:tcPr>
            <w:tcW w:w="47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4241D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 Vacant</w:t>
            </w:r>
          </w:p>
        </w:tc>
      </w:tr>
      <w:tr w:rsidR="007E3D1C" w:rsidRPr="00D9697F" w14:paraId="4FF32C41" w14:textId="77777777" w:rsidTr="00D9697F">
        <w:trPr>
          <w:trHeight w:val="342"/>
        </w:trPr>
        <w:tc>
          <w:tcPr>
            <w:tcW w:w="35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C11AE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USPHS</w:t>
            </w:r>
          </w:p>
        </w:tc>
        <w:tc>
          <w:tcPr>
            <w:tcW w:w="47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F328E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 CAPT Timothy Jiggens, USPHS</w:t>
            </w:r>
          </w:p>
        </w:tc>
      </w:tr>
      <w:tr w:rsidR="007E3D1C" w:rsidRPr="00D9697F" w14:paraId="63AF8860" w14:textId="77777777" w:rsidTr="00D9697F">
        <w:trPr>
          <w:trHeight w:val="342"/>
        </w:trPr>
        <w:tc>
          <w:tcPr>
            <w:tcW w:w="35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59C12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Retirees</w:t>
            </w:r>
          </w:p>
        </w:tc>
        <w:tc>
          <w:tcPr>
            <w:tcW w:w="47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12BF0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 CAPT(Ret.) Bruce Etchison, USPHS</w:t>
            </w:r>
          </w:p>
        </w:tc>
      </w:tr>
      <w:tr w:rsidR="007E3D1C" w:rsidRPr="00D9697F" w14:paraId="31C6B5A3" w14:textId="77777777" w:rsidTr="00D9697F">
        <w:trPr>
          <w:trHeight w:val="342"/>
        </w:trPr>
        <w:tc>
          <w:tcPr>
            <w:tcW w:w="35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FC42F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Constitution &amp; By Laws</w:t>
            </w:r>
          </w:p>
        </w:tc>
        <w:tc>
          <w:tcPr>
            <w:tcW w:w="47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61BD6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 CAPT(Ret.) Bruce Etchison, USPHS/USCG</w:t>
            </w:r>
          </w:p>
        </w:tc>
      </w:tr>
      <w:tr w:rsidR="00D9697F" w:rsidRPr="00D9697F" w14:paraId="0B54679F" w14:textId="77777777" w:rsidTr="00D9697F">
        <w:trPr>
          <w:trHeight w:val="342"/>
        </w:trPr>
        <w:tc>
          <w:tcPr>
            <w:tcW w:w="8297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vAlign w:val="center"/>
          </w:tcPr>
          <w:p w14:paraId="0612690A" w14:textId="40498478" w:rsidR="00D9697F" w:rsidRPr="00D9697F" w:rsidRDefault="00D9697F" w:rsidP="00D9697F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color w:val="000000"/>
              </w:rPr>
            </w:pPr>
            <w:r w:rsidRPr="00D9697F">
              <w:rPr>
                <w:b/>
                <w:bCs/>
                <w:color w:val="FFFFFF" w:themeColor="background1"/>
              </w:rPr>
              <w:t>Committee Chairs</w:t>
            </w:r>
          </w:p>
        </w:tc>
      </w:tr>
      <w:tr w:rsidR="007E3D1C" w:rsidRPr="00D9697F" w14:paraId="7BF59B20" w14:textId="77777777" w:rsidTr="00D9697F">
        <w:trPr>
          <w:trHeight w:val="342"/>
        </w:trPr>
        <w:tc>
          <w:tcPr>
            <w:tcW w:w="35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30056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Nominating</w:t>
            </w:r>
          </w:p>
        </w:tc>
        <w:tc>
          <w:tcPr>
            <w:tcW w:w="47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0C014" w14:textId="77777777" w:rsidR="007E3D1C" w:rsidRPr="00D9697F" w:rsidRDefault="007E3D1C" w:rsidP="00B47EB8">
            <w:pPr>
              <w:pStyle w:val="NormalWeb"/>
              <w:spacing w:before="0" w:beforeAutospacing="0" w:after="0" w:afterAutospacing="0"/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 LT Grace Santos, USPHS</w:t>
            </w:r>
          </w:p>
        </w:tc>
      </w:tr>
      <w:tr w:rsidR="007E3D1C" w:rsidRPr="00D9697F" w14:paraId="6FE6A678" w14:textId="77777777" w:rsidTr="00D9697F">
        <w:trPr>
          <w:trHeight w:val="342"/>
        </w:trPr>
        <w:tc>
          <w:tcPr>
            <w:tcW w:w="35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D0EFE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Membership</w:t>
            </w:r>
          </w:p>
        </w:tc>
        <w:tc>
          <w:tcPr>
            <w:tcW w:w="47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4DD32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 Vacant</w:t>
            </w:r>
          </w:p>
        </w:tc>
      </w:tr>
      <w:tr w:rsidR="007E3D1C" w:rsidRPr="00D9697F" w14:paraId="640FE75E" w14:textId="77777777" w:rsidTr="00D9697F">
        <w:trPr>
          <w:trHeight w:val="342"/>
        </w:trPr>
        <w:tc>
          <w:tcPr>
            <w:tcW w:w="35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D4B97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Programs</w:t>
            </w:r>
          </w:p>
        </w:tc>
        <w:tc>
          <w:tcPr>
            <w:tcW w:w="47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9E5C1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 LTC (Ret.) Welford Roberts, USA</w:t>
            </w:r>
          </w:p>
        </w:tc>
      </w:tr>
      <w:tr w:rsidR="007E3D1C" w:rsidRPr="00D9697F" w14:paraId="10868432" w14:textId="77777777" w:rsidTr="00D9697F">
        <w:trPr>
          <w:trHeight w:val="342"/>
        </w:trPr>
        <w:tc>
          <w:tcPr>
            <w:tcW w:w="35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BDB36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Strategy </w:t>
            </w:r>
          </w:p>
        </w:tc>
        <w:tc>
          <w:tcPr>
            <w:tcW w:w="47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58D32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 LCDR Amanda Schaupp and LT Grace Santos</w:t>
            </w:r>
          </w:p>
        </w:tc>
      </w:tr>
      <w:tr w:rsidR="007E3D1C" w:rsidRPr="00D9697F" w14:paraId="25F045F3" w14:textId="77777777" w:rsidTr="00D9697F">
        <w:trPr>
          <w:trHeight w:val="342"/>
        </w:trPr>
        <w:tc>
          <w:tcPr>
            <w:tcW w:w="35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A1B27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Past President Advisory</w:t>
            </w:r>
          </w:p>
        </w:tc>
        <w:tc>
          <w:tcPr>
            <w:tcW w:w="47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0685B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 MAJ Sean Beeman, USA</w:t>
            </w:r>
          </w:p>
        </w:tc>
      </w:tr>
      <w:tr w:rsidR="00D9697F" w:rsidRPr="00D9697F" w14:paraId="4C8AC337" w14:textId="77777777" w:rsidTr="00D9697F">
        <w:trPr>
          <w:trHeight w:val="342"/>
        </w:trPr>
        <w:tc>
          <w:tcPr>
            <w:tcW w:w="8297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vAlign w:val="center"/>
          </w:tcPr>
          <w:p w14:paraId="5C9EA0C6" w14:textId="726006F0" w:rsidR="00D9697F" w:rsidRPr="00D9697F" w:rsidRDefault="00D9697F" w:rsidP="00D9697F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color w:val="000000"/>
              </w:rPr>
            </w:pPr>
            <w:r w:rsidRPr="00D9697F">
              <w:rPr>
                <w:b/>
                <w:bCs/>
                <w:color w:val="FFFFFF" w:themeColor="background1"/>
              </w:rPr>
              <w:t>Special Assistants</w:t>
            </w:r>
          </w:p>
        </w:tc>
      </w:tr>
      <w:tr w:rsidR="007E3D1C" w:rsidRPr="00D9697F" w14:paraId="0970A6EF" w14:textId="77777777" w:rsidTr="00D9697F">
        <w:trPr>
          <w:trHeight w:val="342"/>
        </w:trPr>
        <w:tc>
          <w:tcPr>
            <w:tcW w:w="35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83B6B" w14:textId="77777777" w:rsidR="007E3D1C" w:rsidRPr="00D9697F" w:rsidRDefault="007E3D1C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Webmaster</w:t>
            </w:r>
          </w:p>
        </w:tc>
        <w:tc>
          <w:tcPr>
            <w:tcW w:w="47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C3DED" w14:textId="77777777" w:rsidR="007E3D1C" w:rsidRPr="00D9697F" w:rsidRDefault="007E3D1C" w:rsidP="00B47EB8">
            <w:pPr>
              <w:pStyle w:val="NormalWeb"/>
              <w:spacing w:before="0" w:beforeAutospacing="0" w:after="0" w:afterAutospacing="0"/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 CDR Scott Daly, USPHS</w:t>
            </w:r>
          </w:p>
        </w:tc>
      </w:tr>
      <w:tr w:rsidR="00D9697F" w:rsidRPr="00D9697F" w14:paraId="065CE39B" w14:textId="77777777" w:rsidTr="00D9697F">
        <w:trPr>
          <w:trHeight w:val="70"/>
        </w:trPr>
        <w:tc>
          <w:tcPr>
            <w:tcW w:w="35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0DFCA" w14:textId="77777777" w:rsidR="00D9697F" w:rsidRPr="00D9697F" w:rsidRDefault="00D9697F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Social Media Manager</w:t>
            </w:r>
          </w:p>
        </w:tc>
        <w:tc>
          <w:tcPr>
            <w:tcW w:w="47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1F8A6" w14:textId="7F6853ED" w:rsidR="00D9697F" w:rsidRPr="00D9697F" w:rsidRDefault="00D9697F" w:rsidP="00B47EB8">
            <w:pPr>
              <w:rPr>
                <w:color w:val="000000"/>
                <w:sz w:val="18"/>
                <w:szCs w:val="18"/>
              </w:rPr>
            </w:pPr>
            <w:r w:rsidRPr="00D9697F">
              <w:rPr>
                <w:color w:val="000000"/>
              </w:rPr>
              <w:t> LCDR T'Shane Williams, USPHS</w:t>
            </w:r>
          </w:p>
        </w:tc>
      </w:tr>
    </w:tbl>
    <w:p w14:paraId="1CC5BDDC" w14:textId="0F549E53" w:rsidR="00510376" w:rsidRPr="00D9697F" w:rsidRDefault="00A301CE" w:rsidP="00312E09">
      <w:pPr>
        <w:rPr>
          <w:b/>
        </w:rPr>
      </w:pPr>
      <w:r w:rsidRPr="00D9697F">
        <w:lastRenderedPageBreak/>
        <w:tab/>
      </w:r>
      <w:r w:rsidRPr="00D9697F">
        <w:tab/>
      </w:r>
      <w:r w:rsidRPr="00D9697F">
        <w:tab/>
      </w:r>
      <w:r w:rsidRPr="00D9697F">
        <w:tab/>
      </w:r>
      <w:r w:rsidRPr="00D9697F">
        <w:tab/>
      </w:r>
    </w:p>
    <w:p w14:paraId="0D720B1D" w14:textId="50B07559" w:rsidR="00470D22" w:rsidRDefault="00595A30" w:rsidP="00312E09">
      <w:pPr>
        <w:rPr>
          <w:b/>
        </w:rPr>
      </w:pPr>
      <w:r w:rsidRPr="00D9697F">
        <w:rPr>
          <w:b/>
        </w:rPr>
        <w:t>II</w:t>
      </w:r>
      <w:r w:rsidR="00312E09" w:rsidRPr="00D9697F">
        <w:rPr>
          <w:b/>
        </w:rPr>
        <w:t>. Committee Reports</w:t>
      </w:r>
    </w:p>
    <w:p w14:paraId="1C92B705" w14:textId="77777777" w:rsidR="0035094D" w:rsidRPr="00D9697F" w:rsidRDefault="0035094D" w:rsidP="00312E09">
      <w:pPr>
        <w:rPr>
          <w:b/>
        </w:rPr>
      </w:pPr>
    </w:p>
    <w:p w14:paraId="0E46FB5B" w14:textId="542589A8" w:rsidR="005674B0" w:rsidRPr="00D9697F" w:rsidRDefault="00E94F0D">
      <w:pPr>
        <w:pStyle w:val="ListParagraph"/>
        <w:numPr>
          <w:ilvl w:val="0"/>
          <w:numId w:val="1"/>
        </w:numPr>
      </w:pPr>
      <w:r w:rsidRPr="00D9697F">
        <w:t>Constitution and By-Laws—CAPT (Ret) Bruce Etchison</w:t>
      </w:r>
      <w:r w:rsidR="0088543A" w:rsidRPr="00D9697F">
        <w:t xml:space="preserve"> </w:t>
      </w:r>
    </w:p>
    <w:p w14:paraId="3F1EC354" w14:textId="77777777" w:rsidR="005674B0" w:rsidRPr="00D9697F" w:rsidRDefault="005674B0" w:rsidP="005674B0">
      <w:pPr>
        <w:pStyle w:val="ListParagraph"/>
      </w:pPr>
    </w:p>
    <w:p w14:paraId="2E94EA79" w14:textId="77777777" w:rsidR="00510376" w:rsidRPr="00D9697F" w:rsidRDefault="00E94F0D">
      <w:pPr>
        <w:pStyle w:val="ListParagraph"/>
        <w:numPr>
          <w:ilvl w:val="0"/>
          <w:numId w:val="1"/>
        </w:numPr>
        <w:spacing w:before="240"/>
      </w:pPr>
      <w:r w:rsidRPr="00D9697F">
        <w:t xml:space="preserve">Nominating Committee – </w:t>
      </w:r>
      <w:r w:rsidR="00B3448D" w:rsidRPr="00D9697F">
        <w:t>L</w:t>
      </w:r>
      <w:r w:rsidR="00CA21C9" w:rsidRPr="00D9697F">
        <w:t>T Grace Santos</w:t>
      </w:r>
    </w:p>
    <w:p w14:paraId="08D6B01D" w14:textId="77777777" w:rsidR="005A20D0" w:rsidRPr="00D9697F" w:rsidRDefault="005A20D0" w:rsidP="00510376">
      <w:pPr>
        <w:ind w:left="1440"/>
      </w:pPr>
    </w:p>
    <w:p w14:paraId="0565283C" w14:textId="16390B4E" w:rsidR="00312E09" w:rsidRPr="00D9697F" w:rsidRDefault="00E94F0D">
      <w:pPr>
        <w:pStyle w:val="ListParagraph"/>
        <w:numPr>
          <w:ilvl w:val="0"/>
          <w:numId w:val="1"/>
        </w:numPr>
      </w:pPr>
      <w:r w:rsidRPr="00D9697F">
        <w:t>Program C</w:t>
      </w:r>
      <w:r w:rsidR="00C31F54" w:rsidRPr="00D9697F">
        <w:t xml:space="preserve">ommittee – </w:t>
      </w:r>
      <w:r w:rsidR="00312E09" w:rsidRPr="00D9697F">
        <w:t>LTC (Ret) Welford Roberts</w:t>
      </w:r>
      <w:r w:rsidR="007F75EB" w:rsidRPr="00D9697F">
        <w:t xml:space="preserve"> </w:t>
      </w:r>
    </w:p>
    <w:p w14:paraId="236CBF41" w14:textId="77777777" w:rsidR="00847580" w:rsidRPr="00D9697F" w:rsidRDefault="00847580" w:rsidP="00847580">
      <w:pPr>
        <w:pStyle w:val="xmsolistparagraph"/>
        <w:shd w:val="clear" w:color="auto" w:fill="FFFFFF"/>
        <w:spacing w:before="0" w:beforeAutospacing="0" w:after="0" w:afterAutospacing="0"/>
        <w:ind w:left="720"/>
        <w:rPr>
          <w:color w:val="242424"/>
          <w:sz w:val="22"/>
          <w:szCs w:val="22"/>
        </w:rPr>
      </w:pPr>
    </w:p>
    <w:p w14:paraId="2B2E3714" w14:textId="309DB656" w:rsidR="00973EEC" w:rsidRPr="00D9697F" w:rsidRDefault="00C1343F">
      <w:pPr>
        <w:pStyle w:val="ListParagraph"/>
        <w:numPr>
          <w:ilvl w:val="0"/>
          <w:numId w:val="1"/>
        </w:numPr>
      </w:pPr>
      <w:r w:rsidRPr="00D9697F">
        <w:t>Strategy Committee—</w:t>
      </w:r>
      <w:r w:rsidR="004C7A3E" w:rsidRPr="00D9697F">
        <w:t xml:space="preserve"> LCDR Amanda Schaupp and LT Grace Santos</w:t>
      </w:r>
    </w:p>
    <w:p w14:paraId="2D68D9F5" w14:textId="24C34672" w:rsidR="00BA1401" w:rsidRPr="00D9697F" w:rsidRDefault="00BA1401" w:rsidP="00BA1401"/>
    <w:p w14:paraId="4ED07AC2" w14:textId="2C328EFA" w:rsidR="00897A0F" w:rsidRPr="00D9697F" w:rsidRDefault="004F5A51" w:rsidP="00386291">
      <w:pPr>
        <w:pStyle w:val="ListParagraph"/>
        <w:numPr>
          <w:ilvl w:val="0"/>
          <w:numId w:val="1"/>
        </w:numPr>
        <w:rPr>
          <w:b/>
        </w:rPr>
      </w:pPr>
      <w:r w:rsidRPr="00D9697F">
        <w:t>Webmaster/</w:t>
      </w:r>
      <w:proofErr w:type="gramStart"/>
      <w:r w:rsidR="008F6967" w:rsidRPr="00D9697F">
        <w:t>Social Media</w:t>
      </w:r>
      <w:proofErr w:type="gramEnd"/>
      <w:r w:rsidR="008F6967" w:rsidRPr="00D9697F">
        <w:t xml:space="preserve"> </w:t>
      </w:r>
      <w:r w:rsidRPr="00D9697F">
        <w:t>—CDR Scott Daly</w:t>
      </w:r>
    </w:p>
    <w:p w14:paraId="6ACF4A58" w14:textId="77777777" w:rsidR="007E3D1C" w:rsidRPr="00D9697F" w:rsidRDefault="007E3D1C" w:rsidP="007E3D1C">
      <w:pPr>
        <w:pStyle w:val="ListParagraph"/>
        <w:rPr>
          <w:b/>
        </w:rPr>
      </w:pPr>
    </w:p>
    <w:p w14:paraId="2AA3D92D" w14:textId="77777777" w:rsidR="007E3D1C" w:rsidRPr="00D9697F" w:rsidRDefault="007E3D1C" w:rsidP="007E3D1C">
      <w:pPr>
        <w:pStyle w:val="ListParagraph"/>
        <w:rPr>
          <w:b/>
        </w:rPr>
      </w:pPr>
    </w:p>
    <w:p w14:paraId="042AC2D5" w14:textId="111ADE57" w:rsidR="00470D22" w:rsidRPr="00D9697F" w:rsidRDefault="00595A30" w:rsidP="00312E09">
      <w:pPr>
        <w:rPr>
          <w:b/>
        </w:rPr>
      </w:pPr>
      <w:r w:rsidRPr="00D9697F">
        <w:rPr>
          <w:b/>
        </w:rPr>
        <w:t>I</w:t>
      </w:r>
      <w:r w:rsidR="00312E09" w:rsidRPr="00D9697F">
        <w:rPr>
          <w:b/>
        </w:rPr>
        <w:t xml:space="preserve">II. Service Representatives </w:t>
      </w:r>
      <w:r w:rsidR="00470D22" w:rsidRPr="00D9697F">
        <w:rPr>
          <w:b/>
        </w:rPr>
        <w:t>–</w:t>
      </w:r>
      <w:r w:rsidR="00312E09" w:rsidRPr="00D9697F">
        <w:rPr>
          <w:b/>
        </w:rPr>
        <w:t xml:space="preserve"> Updates</w:t>
      </w:r>
    </w:p>
    <w:p w14:paraId="77811149" w14:textId="77777777" w:rsidR="00D5004D" w:rsidRPr="00D9697F" w:rsidRDefault="00D5004D" w:rsidP="0086729E">
      <w:pPr>
        <w:ind w:firstLine="360"/>
      </w:pPr>
    </w:p>
    <w:p w14:paraId="0CC4B5F7" w14:textId="2C8F1A91" w:rsidR="00F62365" w:rsidRPr="00D9697F" w:rsidRDefault="00F62365">
      <w:pPr>
        <w:pStyle w:val="ListParagraph"/>
        <w:numPr>
          <w:ilvl w:val="0"/>
          <w:numId w:val="2"/>
        </w:numPr>
      </w:pPr>
      <w:r w:rsidRPr="00D9697F">
        <w:t xml:space="preserve">Air Force – </w:t>
      </w:r>
      <w:r w:rsidR="005A20D0" w:rsidRPr="00D9697F">
        <w:t xml:space="preserve">MAJ </w:t>
      </w:r>
      <w:proofErr w:type="spellStart"/>
      <w:r w:rsidR="005A20D0" w:rsidRPr="00D9697F">
        <w:t>Trinette</w:t>
      </w:r>
      <w:proofErr w:type="spellEnd"/>
      <w:r w:rsidR="005A20D0" w:rsidRPr="00D9697F">
        <w:t xml:space="preserve"> Flowers-Torres</w:t>
      </w:r>
    </w:p>
    <w:p w14:paraId="78EBE532" w14:textId="77777777" w:rsidR="00F62365" w:rsidRPr="00D9697F" w:rsidRDefault="00F62365" w:rsidP="00F62365">
      <w:pPr>
        <w:pStyle w:val="ListParagraph"/>
      </w:pPr>
    </w:p>
    <w:p w14:paraId="7769F622" w14:textId="4266B2F3" w:rsidR="003F55BD" w:rsidRPr="00D9697F" w:rsidRDefault="009B3176">
      <w:pPr>
        <w:pStyle w:val="ListParagraph"/>
        <w:numPr>
          <w:ilvl w:val="0"/>
          <w:numId w:val="2"/>
        </w:numPr>
      </w:pPr>
      <w:r w:rsidRPr="00D9697F">
        <w:t xml:space="preserve">Army – </w:t>
      </w:r>
      <w:r w:rsidR="00204502" w:rsidRPr="00D9697F">
        <w:t>2LT Joshua Kendall</w:t>
      </w:r>
    </w:p>
    <w:p w14:paraId="7A860B44" w14:textId="5B1AF674" w:rsidR="00312E09" w:rsidRPr="00D9697F" w:rsidRDefault="00312E09" w:rsidP="00CC7142">
      <w:pPr>
        <w:pStyle w:val="ListParagraph"/>
        <w:ind w:left="1440"/>
      </w:pPr>
    </w:p>
    <w:p w14:paraId="35FEEDF8" w14:textId="77777777" w:rsidR="00D92BA0" w:rsidRPr="00D9697F" w:rsidRDefault="00D92BA0">
      <w:pPr>
        <w:pStyle w:val="ListParagraph"/>
        <w:numPr>
          <w:ilvl w:val="0"/>
          <w:numId w:val="2"/>
        </w:numPr>
      </w:pPr>
      <w:r w:rsidRPr="00D9697F">
        <w:t xml:space="preserve">Coast Guard – LT Michael Gonzalez </w:t>
      </w:r>
    </w:p>
    <w:p w14:paraId="31519D12" w14:textId="77777777" w:rsidR="00D92BA0" w:rsidRPr="00D9697F" w:rsidRDefault="00D92BA0" w:rsidP="00D92BA0">
      <w:pPr>
        <w:pStyle w:val="ListParagraph"/>
      </w:pPr>
    </w:p>
    <w:p w14:paraId="036B281E" w14:textId="3270EDDA" w:rsidR="00DC4024" w:rsidRDefault="00DC4024">
      <w:pPr>
        <w:pStyle w:val="ListParagraph"/>
        <w:numPr>
          <w:ilvl w:val="0"/>
          <w:numId w:val="2"/>
        </w:numPr>
      </w:pPr>
      <w:r w:rsidRPr="00D9697F">
        <w:t xml:space="preserve">Navy – </w:t>
      </w:r>
      <w:r w:rsidR="00667CA0" w:rsidRPr="00D9697F">
        <w:t>Vacant</w:t>
      </w:r>
      <w:r w:rsidR="009B3176" w:rsidRPr="00D9697F">
        <w:t xml:space="preserve"> </w:t>
      </w:r>
    </w:p>
    <w:p w14:paraId="15C35F70" w14:textId="77777777" w:rsidR="00DE7310" w:rsidRDefault="00DE7310" w:rsidP="00DE7310">
      <w:pPr>
        <w:pStyle w:val="ListParagraph"/>
      </w:pPr>
    </w:p>
    <w:p w14:paraId="31619A37" w14:textId="218C2799" w:rsidR="00DE7310" w:rsidRPr="00D9697F" w:rsidRDefault="00DE7310">
      <w:pPr>
        <w:pStyle w:val="ListParagraph"/>
        <w:numPr>
          <w:ilvl w:val="0"/>
          <w:numId w:val="2"/>
        </w:numPr>
      </w:pPr>
      <w:r>
        <w:t>NOAA - Vacant</w:t>
      </w:r>
    </w:p>
    <w:p w14:paraId="538B57E2" w14:textId="77777777" w:rsidR="008463F5" w:rsidRPr="00D9697F" w:rsidRDefault="008463F5" w:rsidP="008463F5">
      <w:pPr>
        <w:ind w:left="720"/>
      </w:pPr>
    </w:p>
    <w:p w14:paraId="23B768BF" w14:textId="74716CB4" w:rsidR="00790C81" w:rsidRPr="00D9697F" w:rsidRDefault="00790C81">
      <w:pPr>
        <w:pStyle w:val="ListParagraph"/>
        <w:numPr>
          <w:ilvl w:val="0"/>
          <w:numId w:val="2"/>
        </w:numPr>
      </w:pPr>
      <w:r w:rsidRPr="00D9697F">
        <w:t>Public Health Service –</w:t>
      </w:r>
      <w:r w:rsidR="00C31F54" w:rsidRPr="00D9697F">
        <w:t xml:space="preserve"> </w:t>
      </w:r>
      <w:r w:rsidR="002A2F93" w:rsidRPr="00D9697F">
        <w:t>CAPT Timothy Jiggens</w:t>
      </w:r>
    </w:p>
    <w:p w14:paraId="29D9F748" w14:textId="77777777" w:rsidR="00D5004D" w:rsidRPr="00D9697F" w:rsidRDefault="00D5004D" w:rsidP="0086729E">
      <w:pPr>
        <w:ind w:firstLine="360"/>
      </w:pPr>
    </w:p>
    <w:p w14:paraId="27E95EBB" w14:textId="18D7DBA5" w:rsidR="00DC4024" w:rsidRDefault="00312E09">
      <w:pPr>
        <w:pStyle w:val="ListParagraph"/>
        <w:numPr>
          <w:ilvl w:val="0"/>
          <w:numId w:val="2"/>
        </w:numPr>
      </w:pPr>
      <w:r w:rsidRPr="00D9697F">
        <w:t xml:space="preserve">Retirees – </w:t>
      </w:r>
      <w:r w:rsidR="002240A2" w:rsidRPr="00D9697F">
        <w:t xml:space="preserve">CAPT (Ret) </w:t>
      </w:r>
      <w:r w:rsidR="00323BCD" w:rsidRPr="00D9697F">
        <w:t>Bruce Etchison</w:t>
      </w:r>
    </w:p>
    <w:p w14:paraId="4C51E0E9" w14:textId="77777777" w:rsidR="00DE7310" w:rsidRDefault="00DE7310" w:rsidP="00DE7310">
      <w:pPr>
        <w:pStyle w:val="ListParagraph"/>
      </w:pPr>
    </w:p>
    <w:p w14:paraId="6214EF83" w14:textId="77777777" w:rsidR="00DE7310" w:rsidRDefault="00DE7310" w:rsidP="00DE7310">
      <w:pPr>
        <w:pStyle w:val="ListParagraph"/>
        <w:numPr>
          <w:ilvl w:val="0"/>
          <w:numId w:val="2"/>
        </w:numPr>
      </w:pPr>
      <w:r w:rsidRPr="00D9697F">
        <w:rPr>
          <w:color w:val="000000"/>
        </w:rPr>
        <w:t>Constitution &amp; By Laws</w:t>
      </w:r>
      <w:r>
        <w:rPr>
          <w:color w:val="000000"/>
        </w:rPr>
        <w:t xml:space="preserve"> - </w:t>
      </w:r>
      <w:r w:rsidRPr="00D9697F">
        <w:t>CAPT (Ret) Bruce Etchison</w:t>
      </w:r>
    </w:p>
    <w:p w14:paraId="2C121239" w14:textId="58356958" w:rsidR="00DE7310" w:rsidRPr="00D9697F" w:rsidRDefault="00DE7310" w:rsidP="00DE7310">
      <w:pPr>
        <w:pStyle w:val="ListParagraph"/>
      </w:pPr>
    </w:p>
    <w:p w14:paraId="2ABB1A02" w14:textId="77777777" w:rsidR="00393F28" w:rsidRPr="00D9697F" w:rsidRDefault="00393F28" w:rsidP="00393F28"/>
    <w:p w14:paraId="13D5BDED" w14:textId="031F3990" w:rsidR="006271B2" w:rsidRPr="00D9697F" w:rsidRDefault="00595A30" w:rsidP="006271B2">
      <w:r w:rsidRPr="00D9697F">
        <w:rPr>
          <w:b/>
        </w:rPr>
        <w:t>IV</w:t>
      </w:r>
      <w:r w:rsidR="00312E09" w:rsidRPr="00D9697F">
        <w:rPr>
          <w:b/>
        </w:rPr>
        <w:t>. Treasurer’s Report</w:t>
      </w:r>
      <w:r w:rsidR="00914C07" w:rsidRPr="00D9697F">
        <w:t xml:space="preserve"> – </w:t>
      </w:r>
      <w:r w:rsidR="002539E3" w:rsidRPr="00D9697F">
        <w:t xml:space="preserve">LCDR Daveta Bailey </w:t>
      </w:r>
    </w:p>
    <w:p w14:paraId="7EFCECF3" w14:textId="77777777" w:rsidR="00393F28" w:rsidRPr="00D9697F" w:rsidRDefault="00393F28" w:rsidP="00393F28">
      <w:pPr>
        <w:ind w:left="720"/>
      </w:pPr>
    </w:p>
    <w:p w14:paraId="6948C875" w14:textId="4383EC92" w:rsidR="001E3DFC" w:rsidRDefault="00595A30" w:rsidP="001E3DFC">
      <w:pPr>
        <w:pStyle w:val="NormalWeb"/>
        <w:spacing w:before="0" w:beforeAutospacing="0" w:after="0" w:afterAutospacing="0"/>
        <w:rPr>
          <w:b/>
        </w:rPr>
      </w:pPr>
      <w:r w:rsidRPr="000E5267">
        <w:rPr>
          <w:b/>
        </w:rPr>
        <w:t>V</w:t>
      </w:r>
      <w:r w:rsidR="00312E09" w:rsidRPr="000E5267">
        <w:rPr>
          <w:b/>
        </w:rPr>
        <w:t xml:space="preserve">. </w:t>
      </w:r>
      <w:r w:rsidRPr="000E5267">
        <w:rPr>
          <w:b/>
        </w:rPr>
        <w:t>Old Business</w:t>
      </w:r>
    </w:p>
    <w:p w14:paraId="371767E5" w14:textId="17F98147" w:rsidR="0035094D" w:rsidRDefault="0035094D" w:rsidP="001E3DFC">
      <w:pPr>
        <w:pStyle w:val="NormalWeb"/>
        <w:spacing w:before="0" w:beforeAutospacing="0" w:after="0" w:afterAutospacing="0"/>
        <w:rPr>
          <w:b/>
        </w:rPr>
      </w:pPr>
    </w:p>
    <w:p w14:paraId="59E14666" w14:textId="7F256F0D" w:rsidR="0035094D" w:rsidRDefault="00C2528C" w:rsidP="0035094D">
      <w:pPr>
        <w:pStyle w:val="NormalWeb"/>
        <w:numPr>
          <w:ilvl w:val="0"/>
          <w:numId w:val="2"/>
        </w:numPr>
        <w:spacing w:before="0" w:beforeAutospacing="0" w:after="0" w:afterAutospacing="0"/>
        <w:rPr>
          <w:bCs/>
        </w:rPr>
      </w:pPr>
      <w:r>
        <w:rPr>
          <w:bCs/>
        </w:rPr>
        <w:t>June USEHA Webinar</w:t>
      </w:r>
    </w:p>
    <w:p w14:paraId="5A22434D" w14:textId="06E41EAE" w:rsidR="00C2528C" w:rsidRDefault="00C2528C" w:rsidP="00C2528C">
      <w:pPr>
        <w:pStyle w:val="NormalWeb"/>
        <w:spacing w:before="0" w:beforeAutospacing="0" w:after="0" w:afterAutospacing="0"/>
        <w:ind w:left="720"/>
        <w:rPr>
          <w:bCs/>
        </w:rPr>
      </w:pPr>
    </w:p>
    <w:p w14:paraId="25186B79" w14:textId="6456885E" w:rsidR="00C2528C" w:rsidRPr="0035094D" w:rsidRDefault="00C2528C" w:rsidP="0035094D">
      <w:pPr>
        <w:pStyle w:val="NormalWeb"/>
        <w:numPr>
          <w:ilvl w:val="0"/>
          <w:numId w:val="2"/>
        </w:numPr>
        <w:spacing w:before="0" w:beforeAutospacing="0" w:after="0" w:afterAutospacing="0"/>
        <w:rPr>
          <w:rStyle w:val="Strong"/>
          <w:b w:val="0"/>
        </w:rPr>
      </w:pPr>
      <w:r>
        <w:rPr>
          <w:rStyle w:val="Strong"/>
          <w:b w:val="0"/>
        </w:rPr>
        <w:t>Recap in-person meeting</w:t>
      </w:r>
    </w:p>
    <w:p w14:paraId="4D2B7678" w14:textId="77777777" w:rsidR="00A550EB" w:rsidRPr="000E5267" w:rsidRDefault="00A550EB" w:rsidP="001A2804">
      <w:pPr>
        <w:pStyle w:val="NormalWeb"/>
        <w:spacing w:before="0" w:beforeAutospacing="0" w:after="0" w:afterAutospacing="0"/>
        <w:rPr>
          <w:b/>
        </w:rPr>
      </w:pPr>
    </w:p>
    <w:p w14:paraId="176CBED3" w14:textId="23AB6F24" w:rsidR="00470D22" w:rsidRDefault="00616833" w:rsidP="00184D01">
      <w:pPr>
        <w:pStyle w:val="NormalWeb"/>
        <w:spacing w:before="0" w:beforeAutospacing="0" w:after="0" w:afterAutospacing="0"/>
        <w:rPr>
          <w:b/>
        </w:rPr>
      </w:pPr>
      <w:r w:rsidRPr="000E5267">
        <w:rPr>
          <w:b/>
        </w:rPr>
        <w:t>V</w:t>
      </w:r>
      <w:r w:rsidR="000E5702" w:rsidRPr="000E5267">
        <w:rPr>
          <w:b/>
        </w:rPr>
        <w:t>I</w:t>
      </w:r>
      <w:r w:rsidRPr="000E5267">
        <w:rPr>
          <w:b/>
        </w:rPr>
        <w:t>. New Business</w:t>
      </w:r>
    </w:p>
    <w:p w14:paraId="02D38B67" w14:textId="72285C26" w:rsidR="000E5267" w:rsidRDefault="0035094D" w:rsidP="000E5267">
      <w:pPr>
        <w:pStyle w:val="NormalWeb"/>
        <w:numPr>
          <w:ilvl w:val="0"/>
          <w:numId w:val="2"/>
        </w:numPr>
        <w:spacing w:before="0" w:beforeAutospacing="0" w:after="0" w:afterAutospacing="0"/>
        <w:rPr>
          <w:bCs/>
        </w:rPr>
      </w:pPr>
      <w:r>
        <w:rPr>
          <w:bCs/>
        </w:rPr>
        <w:t>New o</w:t>
      </w:r>
      <w:r w:rsidR="000E5267">
        <w:rPr>
          <w:bCs/>
        </w:rPr>
        <w:t>perational year priorities</w:t>
      </w:r>
    </w:p>
    <w:p w14:paraId="2A0388D2" w14:textId="1C3EF283" w:rsidR="000E5267" w:rsidRDefault="000E5267" w:rsidP="000E5267">
      <w:pPr>
        <w:pStyle w:val="NormalWeb"/>
        <w:spacing w:before="0" w:beforeAutospacing="0" w:after="0" w:afterAutospacing="0"/>
        <w:ind w:left="720"/>
        <w:rPr>
          <w:bCs/>
        </w:rPr>
      </w:pPr>
    </w:p>
    <w:p w14:paraId="1FCDC1E9" w14:textId="5B98EEB1" w:rsidR="000E5267" w:rsidRPr="000E5267" w:rsidRDefault="000E5267" w:rsidP="000E5267">
      <w:pPr>
        <w:pStyle w:val="NormalWeb"/>
        <w:numPr>
          <w:ilvl w:val="0"/>
          <w:numId w:val="2"/>
        </w:numPr>
        <w:spacing w:before="0" w:beforeAutospacing="0" w:after="0" w:afterAutospacing="0"/>
        <w:rPr>
          <w:bCs/>
        </w:rPr>
      </w:pPr>
      <w:r>
        <w:rPr>
          <w:bCs/>
        </w:rPr>
        <w:t>New webmaster/social media manager</w:t>
      </w:r>
    </w:p>
    <w:p w14:paraId="31763648" w14:textId="77777777" w:rsidR="005A20D0" w:rsidRPr="00D9697F" w:rsidRDefault="005A20D0" w:rsidP="008F2B9D">
      <w:pPr>
        <w:pStyle w:val="NormalWeb"/>
        <w:spacing w:before="0" w:beforeAutospacing="0" w:after="0" w:afterAutospacing="0"/>
        <w:ind w:left="1080"/>
        <w:rPr>
          <w:b/>
        </w:rPr>
      </w:pPr>
    </w:p>
    <w:p w14:paraId="01ED508D" w14:textId="6C169A9F" w:rsidR="00257E6E" w:rsidRPr="00D9697F" w:rsidRDefault="000E5702" w:rsidP="0021205E">
      <w:pPr>
        <w:rPr>
          <w:b/>
        </w:rPr>
      </w:pPr>
      <w:r w:rsidRPr="00D9697F">
        <w:rPr>
          <w:b/>
        </w:rPr>
        <w:t>VII</w:t>
      </w:r>
      <w:r w:rsidR="00312E09" w:rsidRPr="00D9697F">
        <w:rPr>
          <w:b/>
        </w:rPr>
        <w:t xml:space="preserve">. Next </w:t>
      </w:r>
      <w:r w:rsidR="00E7759E" w:rsidRPr="00D9697F">
        <w:rPr>
          <w:b/>
        </w:rPr>
        <w:t>Meeting</w:t>
      </w:r>
      <w:r w:rsidR="0064309B" w:rsidRPr="00D9697F">
        <w:rPr>
          <w:b/>
        </w:rPr>
        <w:t xml:space="preserve"> </w:t>
      </w:r>
    </w:p>
    <w:p w14:paraId="610E9291" w14:textId="70D2F5C4" w:rsidR="001D4222" w:rsidRPr="00D9697F" w:rsidRDefault="00293938" w:rsidP="002539E3">
      <w:pPr>
        <w:ind w:firstLine="720"/>
      </w:pPr>
      <w:r w:rsidRPr="00D9697F">
        <w:t xml:space="preserve">USEHA General Meeting: </w:t>
      </w:r>
      <w:r w:rsidR="002539E3" w:rsidRPr="00D9697F">
        <w:t>Virtual, 5 December 2023</w:t>
      </w:r>
    </w:p>
    <w:p w14:paraId="682B44E8" w14:textId="77777777" w:rsidR="002539E3" w:rsidRPr="00D9697F" w:rsidRDefault="002539E3" w:rsidP="002539E3">
      <w:pPr>
        <w:ind w:firstLine="720"/>
      </w:pPr>
    </w:p>
    <w:p w14:paraId="0719A148" w14:textId="04BCFEBC" w:rsidR="00FA21BA" w:rsidRPr="00D9697F" w:rsidRDefault="000E5702">
      <w:r w:rsidRPr="00D9697F">
        <w:rPr>
          <w:b/>
        </w:rPr>
        <w:t>VIII</w:t>
      </w:r>
      <w:r w:rsidR="003374DB" w:rsidRPr="00D9697F">
        <w:rPr>
          <w:b/>
        </w:rPr>
        <w:t>. Adjournment</w:t>
      </w:r>
      <w:r w:rsidR="00D5004D" w:rsidRPr="00D9697F">
        <w:t xml:space="preserve"> </w:t>
      </w:r>
    </w:p>
    <w:p w14:paraId="61851C08" w14:textId="77777777" w:rsidR="007E3D1C" w:rsidRPr="00D9697F" w:rsidRDefault="007E3D1C"/>
    <w:sectPr w:rsidR="007E3D1C" w:rsidRPr="00D9697F" w:rsidSect="00D9697F">
      <w:headerReference w:type="default" r:id="rId14"/>
      <w:footerReference w:type="default" r:id="rId15"/>
      <w:pgSz w:w="11907" w:h="16840" w:code="135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D6DD7" w14:textId="77777777" w:rsidR="00A845EE" w:rsidRDefault="00A845EE" w:rsidP="00537057">
      <w:r>
        <w:separator/>
      </w:r>
    </w:p>
  </w:endnote>
  <w:endnote w:type="continuationSeparator" w:id="0">
    <w:p w14:paraId="22F75D77" w14:textId="77777777" w:rsidR="00A845EE" w:rsidRDefault="00A845EE" w:rsidP="005370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E778" w14:textId="61882D1E" w:rsidR="00EA31DF" w:rsidRDefault="00EA31D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E72C2">
      <w:rPr>
        <w:noProof/>
      </w:rPr>
      <w:t>1</w:t>
    </w:r>
    <w:r>
      <w:rPr>
        <w:noProof/>
      </w:rPr>
      <w:fldChar w:fldCharType="end"/>
    </w:r>
  </w:p>
  <w:p w14:paraId="0EA2F290" w14:textId="77777777" w:rsidR="00EA31DF" w:rsidRDefault="00EA31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97952" w14:textId="77777777" w:rsidR="00A845EE" w:rsidRDefault="00A845EE" w:rsidP="00537057">
      <w:r>
        <w:separator/>
      </w:r>
    </w:p>
  </w:footnote>
  <w:footnote w:type="continuationSeparator" w:id="0">
    <w:p w14:paraId="00F1CD83" w14:textId="77777777" w:rsidR="00A845EE" w:rsidRDefault="00A845EE" w:rsidP="005370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6294B" w14:textId="34A14596" w:rsidR="00D9697F" w:rsidRPr="008F2B9D" w:rsidRDefault="00D9697F" w:rsidP="00D9697F">
    <w:pPr>
      <w:jc w:val="center"/>
      <w:rPr>
        <w:b/>
        <w:bCs/>
        <w:sz w:val="36"/>
        <w:szCs w:val="36"/>
      </w:rPr>
    </w:pPr>
    <w:r w:rsidRPr="008F2B9D">
      <w:rPr>
        <w:b/>
        <w:bCs/>
        <w:sz w:val="36"/>
        <w:szCs w:val="36"/>
      </w:rPr>
      <w:t xml:space="preserve">USEHA </w:t>
    </w:r>
    <w:r>
      <w:rPr>
        <w:b/>
        <w:bCs/>
        <w:sz w:val="36"/>
        <w:szCs w:val="36"/>
      </w:rPr>
      <w:t xml:space="preserve">General </w:t>
    </w:r>
    <w:r w:rsidRPr="008F2B9D">
      <w:rPr>
        <w:b/>
        <w:bCs/>
        <w:sz w:val="36"/>
        <w:szCs w:val="36"/>
      </w:rPr>
      <w:t>Meeting Agenda</w:t>
    </w:r>
  </w:p>
  <w:p w14:paraId="44BAF6FD" w14:textId="710367A4" w:rsidR="00D9697F" w:rsidRDefault="00D9697F" w:rsidP="00D9697F">
    <w:pPr>
      <w:jc w:val="center"/>
    </w:pPr>
    <w:r>
      <w:t>Tuesday, 0</w:t>
    </w:r>
    <w:r w:rsidR="0035094D">
      <w:t>3</w:t>
    </w:r>
    <w:r>
      <w:t xml:space="preserve"> </w:t>
    </w:r>
    <w:r w:rsidR="0035094D">
      <w:t>October</w:t>
    </w:r>
    <w:r>
      <w:t xml:space="preserve"> 2023</w:t>
    </w:r>
    <w:r>
      <w:br/>
      <w:t>1300 EST</w:t>
    </w:r>
  </w:p>
  <w:p w14:paraId="01E6379A" w14:textId="77777777" w:rsidR="008F2B9D" w:rsidRDefault="008F2B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92D08"/>
    <w:multiLevelType w:val="hybridMultilevel"/>
    <w:tmpl w:val="308E43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34493"/>
    <w:multiLevelType w:val="hybridMultilevel"/>
    <w:tmpl w:val="8F1E1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F74965"/>
    <w:multiLevelType w:val="hybridMultilevel"/>
    <w:tmpl w:val="34481F1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8E10D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92094D"/>
    <w:multiLevelType w:val="hybridMultilevel"/>
    <w:tmpl w:val="F59E74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8617F2"/>
    <w:multiLevelType w:val="multilevel"/>
    <w:tmpl w:val="B8F63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E24B85"/>
    <w:multiLevelType w:val="hybridMultilevel"/>
    <w:tmpl w:val="CB924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887270">
    <w:abstractNumId w:val="2"/>
  </w:num>
  <w:num w:numId="2" w16cid:durableId="1166435945">
    <w:abstractNumId w:val="0"/>
  </w:num>
  <w:num w:numId="3" w16cid:durableId="84352093">
    <w:abstractNumId w:val="5"/>
  </w:num>
  <w:num w:numId="4" w16cid:durableId="1169566709">
    <w:abstractNumId w:val="1"/>
  </w:num>
  <w:num w:numId="5" w16cid:durableId="1649432141">
    <w:abstractNumId w:val="4"/>
  </w:num>
  <w:num w:numId="6" w16cid:durableId="320081808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zE0NzEzMLMwNjRS0lEKTi0uzszPAykwrAUA5KzW5CwAAAA="/>
  </w:docVars>
  <w:rsids>
    <w:rsidRoot w:val="004614EC"/>
    <w:rsid w:val="00001BD3"/>
    <w:rsid w:val="000058BA"/>
    <w:rsid w:val="0000740D"/>
    <w:rsid w:val="00007F13"/>
    <w:rsid w:val="00013A81"/>
    <w:rsid w:val="00015901"/>
    <w:rsid w:val="00016B7A"/>
    <w:rsid w:val="00023E1D"/>
    <w:rsid w:val="000247CF"/>
    <w:rsid w:val="0002485A"/>
    <w:rsid w:val="00025DA7"/>
    <w:rsid w:val="00026CFB"/>
    <w:rsid w:val="00031016"/>
    <w:rsid w:val="00031D13"/>
    <w:rsid w:val="00031FEA"/>
    <w:rsid w:val="000332CB"/>
    <w:rsid w:val="0003331F"/>
    <w:rsid w:val="00033346"/>
    <w:rsid w:val="00033F34"/>
    <w:rsid w:val="00036F7E"/>
    <w:rsid w:val="000420AF"/>
    <w:rsid w:val="00042774"/>
    <w:rsid w:val="00043FFE"/>
    <w:rsid w:val="00044CE2"/>
    <w:rsid w:val="000471A5"/>
    <w:rsid w:val="00053B98"/>
    <w:rsid w:val="00055712"/>
    <w:rsid w:val="0005779F"/>
    <w:rsid w:val="00060A81"/>
    <w:rsid w:val="0006106D"/>
    <w:rsid w:val="00062A81"/>
    <w:rsid w:val="00063805"/>
    <w:rsid w:val="00066F6B"/>
    <w:rsid w:val="000744B3"/>
    <w:rsid w:val="00076451"/>
    <w:rsid w:val="000767DD"/>
    <w:rsid w:val="00091D1D"/>
    <w:rsid w:val="000A18DB"/>
    <w:rsid w:val="000A1A93"/>
    <w:rsid w:val="000A5A1C"/>
    <w:rsid w:val="000A6B59"/>
    <w:rsid w:val="000B22E3"/>
    <w:rsid w:val="000B2890"/>
    <w:rsid w:val="000B5BBD"/>
    <w:rsid w:val="000B7610"/>
    <w:rsid w:val="000B78B4"/>
    <w:rsid w:val="000B7BFE"/>
    <w:rsid w:val="000C064E"/>
    <w:rsid w:val="000C125A"/>
    <w:rsid w:val="000C56F8"/>
    <w:rsid w:val="000D328D"/>
    <w:rsid w:val="000D4B24"/>
    <w:rsid w:val="000D74F3"/>
    <w:rsid w:val="000D7DD0"/>
    <w:rsid w:val="000E340F"/>
    <w:rsid w:val="000E4264"/>
    <w:rsid w:val="000E5267"/>
    <w:rsid w:val="000E5702"/>
    <w:rsid w:val="000E6D12"/>
    <w:rsid w:val="000E7246"/>
    <w:rsid w:val="000F3D95"/>
    <w:rsid w:val="000F467D"/>
    <w:rsid w:val="000F51B1"/>
    <w:rsid w:val="00103AA8"/>
    <w:rsid w:val="00104287"/>
    <w:rsid w:val="001118F5"/>
    <w:rsid w:val="001134D3"/>
    <w:rsid w:val="0011514C"/>
    <w:rsid w:val="00115430"/>
    <w:rsid w:val="0011637E"/>
    <w:rsid w:val="0012027D"/>
    <w:rsid w:val="001215A3"/>
    <w:rsid w:val="00121D9E"/>
    <w:rsid w:val="0012611D"/>
    <w:rsid w:val="0012612D"/>
    <w:rsid w:val="0012614D"/>
    <w:rsid w:val="00126E52"/>
    <w:rsid w:val="0013161F"/>
    <w:rsid w:val="00136B67"/>
    <w:rsid w:val="00137B5E"/>
    <w:rsid w:val="001421E3"/>
    <w:rsid w:val="00144D62"/>
    <w:rsid w:val="00146907"/>
    <w:rsid w:val="00151D15"/>
    <w:rsid w:val="001528AB"/>
    <w:rsid w:val="00154157"/>
    <w:rsid w:val="00155600"/>
    <w:rsid w:val="00161167"/>
    <w:rsid w:val="00164B7A"/>
    <w:rsid w:val="00165767"/>
    <w:rsid w:val="0016610B"/>
    <w:rsid w:val="001675E5"/>
    <w:rsid w:val="001726F2"/>
    <w:rsid w:val="0017597B"/>
    <w:rsid w:val="00176E8D"/>
    <w:rsid w:val="00184D01"/>
    <w:rsid w:val="00187827"/>
    <w:rsid w:val="00193227"/>
    <w:rsid w:val="001954EF"/>
    <w:rsid w:val="001A2804"/>
    <w:rsid w:val="001A35A3"/>
    <w:rsid w:val="001A3A66"/>
    <w:rsid w:val="001A720D"/>
    <w:rsid w:val="001B0525"/>
    <w:rsid w:val="001B39B1"/>
    <w:rsid w:val="001B51AE"/>
    <w:rsid w:val="001C41D7"/>
    <w:rsid w:val="001C5B99"/>
    <w:rsid w:val="001C6617"/>
    <w:rsid w:val="001D0C3E"/>
    <w:rsid w:val="001D3495"/>
    <w:rsid w:val="001D4222"/>
    <w:rsid w:val="001E3DFC"/>
    <w:rsid w:val="001F03D6"/>
    <w:rsid w:val="001F079D"/>
    <w:rsid w:val="001F11E9"/>
    <w:rsid w:val="001F3F55"/>
    <w:rsid w:val="001F3F97"/>
    <w:rsid w:val="001F649D"/>
    <w:rsid w:val="002002DC"/>
    <w:rsid w:val="00204502"/>
    <w:rsid w:val="0020565A"/>
    <w:rsid w:val="00205BFA"/>
    <w:rsid w:val="00206575"/>
    <w:rsid w:val="00206692"/>
    <w:rsid w:val="002072D2"/>
    <w:rsid w:val="002076AE"/>
    <w:rsid w:val="002107DA"/>
    <w:rsid w:val="0021205E"/>
    <w:rsid w:val="00223C92"/>
    <w:rsid w:val="002240A2"/>
    <w:rsid w:val="00225C34"/>
    <w:rsid w:val="00226379"/>
    <w:rsid w:val="002340EE"/>
    <w:rsid w:val="0023625E"/>
    <w:rsid w:val="002362F7"/>
    <w:rsid w:val="002407BB"/>
    <w:rsid w:val="00240B5E"/>
    <w:rsid w:val="0024129F"/>
    <w:rsid w:val="00246678"/>
    <w:rsid w:val="0024722D"/>
    <w:rsid w:val="00250F4E"/>
    <w:rsid w:val="00252A35"/>
    <w:rsid w:val="0025319A"/>
    <w:rsid w:val="002539E3"/>
    <w:rsid w:val="00253C52"/>
    <w:rsid w:val="00253DA6"/>
    <w:rsid w:val="00255EA2"/>
    <w:rsid w:val="00257E6E"/>
    <w:rsid w:val="0026376E"/>
    <w:rsid w:val="002644DD"/>
    <w:rsid w:val="002762FF"/>
    <w:rsid w:val="00276802"/>
    <w:rsid w:val="00276844"/>
    <w:rsid w:val="00277011"/>
    <w:rsid w:val="00284C19"/>
    <w:rsid w:val="00285AAC"/>
    <w:rsid w:val="00293938"/>
    <w:rsid w:val="002945F3"/>
    <w:rsid w:val="00295568"/>
    <w:rsid w:val="00297EC6"/>
    <w:rsid w:val="002A2F93"/>
    <w:rsid w:val="002A35B7"/>
    <w:rsid w:val="002A3F34"/>
    <w:rsid w:val="002A49C2"/>
    <w:rsid w:val="002A6D15"/>
    <w:rsid w:val="002B35C3"/>
    <w:rsid w:val="002B3CC6"/>
    <w:rsid w:val="002C0244"/>
    <w:rsid w:val="002C0C45"/>
    <w:rsid w:val="002C3FCE"/>
    <w:rsid w:val="002C5334"/>
    <w:rsid w:val="002D69E2"/>
    <w:rsid w:val="002D79EC"/>
    <w:rsid w:val="002E1620"/>
    <w:rsid w:val="002E5EAA"/>
    <w:rsid w:val="002E6341"/>
    <w:rsid w:val="002E7478"/>
    <w:rsid w:val="002F297A"/>
    <w:rsid w:val="002F4949"/>
    <w:rsid w:val="002F4B01"/>
    <w:rsid w:val="00301048"/>
    <w:rsid w:val="003028A5"/>
    <w:rsid w:val="00302C02"/>
    <w:rsid w:val="00303092"/>
    <w:rsid w:val="00303F86"/>
    <w:rsid w:val="0030442D"/>
    <w:rsid w:val="00304843"/>
    <w:rsid w:val="00304E3B"/>
    <w:rsid w:val="0031150D"/>
    <w:rsid w:val="0031151D"/>
    <w:rsid w:val="00312E09"/>
    <w:rsid w:val="0031685B"/>
    <w:rsid w:val="00320161"/>
    <w:rsid w:val="00320C2F"/>
    <w:rsid w:val="00321076"/>
    <w:rsid w:val="00322A7B"/>
    <w:rsid w:val="003235D3"/>
    <w:rsid w:val="00323BCD"/>
    <w:rsid w:val="00330D5F"/>
    <w:rsid w:val="00332EB1"/>
    <w:rsid w:val="00332FA9"/>
    <w:rsid w:val="003339F4"/>
    <w:rsid w:val="003340DE"/>
    <w:rsid w:val="00335CDE"/>
    <w:rsid w:val="003374DB"/>
    <w:rsid w:val="00337CCC"/>
    <w:rsid w:val="00347721"/>
    <w:rsid w:val="0035094D"/>
    <w:rsid w:val="00351C87"/>
    <w:rsid w:val="0035303D"/>
    <w:rsid w:val="00365C9F"/>
    <w:rsid w:val="00367396"/>
    <w:rsid w:val="0037054E"/>
    <w:rsid w:val="00371205"/>
    <w:rsid w:val="003715A8"/>
    <w:rsid w:val="00377C18"/>
    <w:rsid w:val="0038477F"/>
    <w:rsid w:val="003924BE"/>
    <w:rsid w:val="00393F28"/>
    <w:rsid w:val="0039483E"/>
    <w:rsid w:val="00394A79"/>
    <w:rsid w:val="0039585E"/>
    <w:rsid w:val="003975EB"/>
    <w:rsid w:val="003A22E4"/>
    <w:rsid w:val="003A4866"/>
    <w:rsid w:val="003A6EBA"/>
    <w:rsid w:val="003A706D"/>
    <w:rsid w:val="003B26A0"/>
    <w:rsid w:val="003B793B"/>
    <w:rsid w:val="003B796C"/>
    <w:rsid w:val="003C16F4"/>
    <w:rsid w:val="003C43BF"/>
    <w:rsid w:val="003C4878"/>
    <w:rsid w:val="003C4CF9"/>
    <w:rsid w:val="003D31E0"/>
    <w:rsid w:val="003D35ED"/>
    <w:rsid w:val="003D7E59"/>
    <w:rsid w:val="003E3B12"/>
    <w:rsid w:val="003E446E"/>
    <w:rsid w:val="003F0F1B"/>
    <w:rsid w:val="003F3285"/>
    <w:rsid w:val="003F4663"/>
    <w:rsid w:val="003F55BD"/>
    <w:rsid w:val="003F5732"/>
    <w:rsid w:val="00402D0D"/>
    <w:rsid w:val="00404D4A"/>
    <w:rsid w:val="00405334"/>
    <w:rsid w:val="00422594"/>
    <w:rsid w:val="00423316"/>
    <w:rsid w:val="00427A10"/>
    <w:rsid w:val="004301B2"/>
    <w:rsid w:val="00430230"/>
    <w:rsid w:val="00436718"/>
    <w:rsid w:val="00436C3C"/>
    <w:rsid w:val="0043762F"/>
    <w:rsid w:val="00437C4E"/>
    <w:rsid w:val="004416DF"/>
    <w:rsid w:val="00441DED"/>
    <w:rsid w:val="004544E1"/>
    <w:rsid w:val="00456600"/>
    <w:rsid w:val="00457152"/>
    <w:rsid w:val="004603CF"/>
    <w:rsid w:val="004614EC"/>
    <w:rsid w:val="004644BF"/>
    <w:rsid w:val="00470A23"/>
    <w:rsid w:val="00470D22"/>
    <w:rsid w:val="00471FFB"/>
    <w:rsid w:val="00472773"/>
    <w:rsid w:val="00473F6E"/>
    <w:rsid w:val="00474490"/>
    <w:rsid w:val="004747E2"/>
    <w:rsid w:val="00474EAE"/>
    <w:rsid w:val="004767A5"/>
    <w:rsid w:val="0047750E"/>
    <w:rsid w:val="0048007D"/>
    <w:rsid w:val="00481448"/>
    <w:rsid w:val="00481D00"/>
    <w:rsid w:val="00482492"/>
    <w:rsid w:val="00483D35"/>
    <w:rsid w:val="00492E36"/>
    <w:rsid w:val="00492F53"/>
    <w:rsid w:val="004A2CFF"/>
    <w:rsid w:val="004A4D84"/>
    <w:rsid w:val="004A5387"/>
    <w:rsid w:val="004A7CDA"/>
    <w:rsid w:val="004B0490"/>
    <w:rsid w:val="004B09D5"/>
    <w:rsid w:val="004B1EE8"/>
    <w:rsid w:val="004B2B23"/>
    <w:rsid w:val="004B2E83"/>
    <w:rsid w:val="004B548E"/>
    <w:rsid w:val="004C0265"/>
    <w:rsid w:val="004C2C6F"/>
    <w:rsid w:val="004C7A3E"/>
    <w:rsid w:val="004D00E9"/>
    <w:rsid w:val="004D01A9"/>
    <w:rsid w:val="004D0BEC"/>
    <w:rsid w:val="004D5FA4"/>
    <w:rsid w:val="004D620D"/>
    <w:rsid w:val="004E46E0"/>
    <w:rsid w:val="004F029A"/>
    <w:rsid w:val="004F06F1"/>
    <w:rsid w:val="004F0B2B"/>
    <w:rsid w:val="004F3422"/>
    <w:rsid w:val="004F59E2"/>
    <w:rsid w:val="004F5A51"/>
    <w:rsid w:val="004F73E9"/>
    <w:rsid w:val="00501E29"/>
    <w:rsid w:val="005026C2"/>
    <w:rsid w:val="005031C4"/>
    <w:rsid w:val="00510376"/>
    <w:rsid w:val="00512D0A"/>
    <w:rsid w:val="00520482"/>
    <w:rsid w:val="00521E62"/>
    <w:rsid w:val="0052504B"/>
    <w:rsid w:val="00525965"/>
    <w:rsid w:val="005312CF"/>
    <w:rsid w:val="005339FD"/>
    <w:rsid w:val="00537057"/>
    <w:rsid w:val="00540750"/>
    <w:rsid w:val="00540FA5"/>
    <w:rsid w:val="005428B5"/>
    <w:rsid w:val="0054796B"/>
    <w:rsid w:val="00547A20"/>
    <w:rsid w:val="00553457"/>
    <w:rsid w:val="0055394D"/>
    <w:rsid w:val="00554CE7"/>
    <w:rsid w:val="00560068"/>
    <w:rsid w:val="00561407"/>
    <w:rsid w:val="00561AF7"/>
    <w:rsid w:val="00561B38"/>
    <w:rsid w:val="005623ED"/>
    <w:rsid w:val="0056525C"/>
    <w:rsid w:val="005652CB"/>
    <w:rsid w:val="005674B0"/>
    <w:rsid w:val="00570049"/>
    <w:rsid w:val="00570953"/>
    <w:rsid w:val="00574BE8"/>
    <w:rsid w:val="00581262"/>
    <w:rsid w:val="0058152C"/>
    <w:rsid w:val="00581C62"/>
    <w:rsid w:val="00586326"/>
    <w:rsid w:val="00590661"/>
    <w:rsid w:val="00590F5B"/>
    <w:rsid w:val="00595A30"/>
    <w:rsid w:val="005A05C5"/>
    <w:rsid w:val="005A081E"/>
    <w:rsid w:val="005A20D0"/>
    <w:rsid w:val="005A34CA"/>
    <w:rsid w:val="005A56EA"/>
    <w:rsid w:val="005A6432"/>
    <w:rsid w:val="005A74D9"/>
    <w:rsid w:val="005B08AA"/>
    <w:rsid w:val="005B1AAF"/>
    <w:rsid w:val="005B4D05"/>
    <w:rsid w:val="005C2EAE"/>
    <w:rsid w:val="005C565C"/>
    <w:rsid w:val="005C66E1"/>
    <w:rsid w:val="005D091C"/>
    <w:rsid w:val="005D285B"/>
    <w:rsid w:val="005D29D1"/>
    <w:rsid w:val="005E3E7A"/>
    <w:rsid w:val="005F1B83"/>
    <w:rsid w:val="00605926"/>
    <w:rsid w:val="0061056B"/>
    <w:rsid w:val="0061269D"/>
    <w:rsid w:val="00612858"/>
    <w:rsid w:val="0061403C"/>
    <w:rsid w:val="00614AE2"/>
    <w:rsid w:val="00616833"/>
    <w:rsid w:val="00617149"/>
    <w:rsid w:val="00617DD7"/>
    <w:rsid w:val="0062059F"/>
    <w:rsid w:val="006205F3"/>
    <w:rsid w:val="00623416"/>
    <w:rsid w:val="0062419B"/>
    <w:rsid w:val="006271B2"/>
    <w:rsid w:val="0062752A"/>
    <w:rsid w:val="0064238F"/>
    <w:rsid w:val="0064309B"/>
    <w:rsid w:val="006448AA"/>
    <w:rsid w:val="00645A04"/>
    <w:rsid w:val="00646346"/>
    <w:rsid w:val="006500A5"/>
    <w:rsid w:val="0065076D"/>
    <w:rsid w:val="006510A5"/>
    <w:rsid w:val="006530A7"/>
    <w:rsid w:val="006578A4"/>
    <w:rsid w:val="0065794E"/>
    <w:rsid w:val="00660965"/>
    <w:rsid w:val="0066112D"/>
    <w:rsid w:val="00663748"/>
    <w:rsid w:val="00665C4F"/>
    <w:rsid w:val="00667CA0"/>
    <w:rsid w:val="006705F5"/>
    <w:rsid w:val="00670DA7"/>
    <w:rsid w:val="006812D4"/>
    <w:rsid w:val="00682986"/>
    <w:rsid w:val="0069187D"/>
    <w:rsid w:val="006920BB"/>
    <w:rsid w:val="006928D5"/>
    <w:rsid w:val="006969F8"/>
    <w:rsid w:val="006A2AEC"/>
    <w:rsid w:val="006A66E9"/>
    <w:rsid w:val="006B12CD"/>
    <w:rsid w:val="006C0CD8"/>
    <w:rsid w:val="006C5A05"/>
    <w:rsid w:val="006C6847"/>
    <w:rsid w:val="006C7E15"/>
    <w:rsid w:val="006D08A7"/>
    <w:rsid w:val="006D254E"/>
    <w:rsid w:val="006E1308"/>
    <w:rsid w:val="006E5B9E"/>
    <w:rsid w:val="006E7EB2"/>
    <w:rsid w:val="006F049C"/>
    <w:rsid w:val="006F7E66"/>
    <w:rsid w:val="007000FE"/>
    <w:rsid w:val="00702C1F"/>
    <w:rsid w:val="00705B95"/>
    <w:rsid w:val="007061BA"/>
    <w:rsid w:val="007066D2"/>
    <w:rsid w:val="00706A89"/>
    <w:rsid w:val="00711F6F"/>
    <w:rsid w:val="0071541E"/>
    <w:rsid w:val="00723303"/>
    <w:rsid w:val="007268CB"/>
    <w:rsid w:val="00734589"/>
    <w:rsid w:val="00745F57"/>
    <w:rsid w:val="0075002F"/>
    <w:rsid w:val="00760A05"/>
    <w:rsid w:val="007618FB"/>
    <w:rsid w:val="00762AC3"/>
    <w:rsid w:val="00765151"/>
    <w:rsid w:val="00765237"/>
    <w:rsid w:val="007669E4"/>
    <w:rsid w:val="00767394"/>
    <w:rsid w:val="00767C98"/>
    <w:rsid w:val="00773DA6"/>
    <w:rsid w:val="00777518"/>
    <w:rsid w:val="0078466C"/>
    <w:rsid w:val="00785938"/>
    <w:rsid w:val="00787935"/>
    <w:rsid w:val="00790C81"/>
    <w:rsid w:val="00794138"/>
    <w:rsid w:val="007A0522"/>
    <w:rsid w:val="007A36E8"/>
    <w:rsid w:val="007A3D43"/>
    <w:rsid w:val="007A47AE"/>
    <w:rsid w:val="007A4C7E"/>
    <w:rsid w:val="007A62C8"/>
    <w:rsid w:val="007B1ED2"/>
    <w:rsid w:val="007C05DF"/>
    <w:rsid w:val="007C0D6A"/>
    <w:rsid w:val="007C35D8"/>
    <w:rsid w:val="007C40B4"/>
    <w:rsid w:val="007C45A2"/>
    <w:rsid w:val="007C6525"/>
    <w:rsid w:val="007C739A"/>
    <w:rsid w:val="007C760F"/>
    <w:rsid w:val="007D200D"/>
    <w:rsid w:val="007D3887"/>
    <w:rsid w:val="007D6D0E"/>
    <w:rsid w:val="007D6E00"/>
    <w:rsid w:val="007E15F8"/>
    <w:rsid w:val="007E202B"/>
    <w:rsid w:val="007E2835"/>
    <w:rsid w:val="007E3A43"/>
    <w:rsid w:val="007E3D1C"/>
    <w:rsid w:val="007E4741"/>
    <w:rsid w:val="007F268C"/>
    <w:rsid w:val="007F403D"/>
    <w:rsid w:val="007F4BC7"/>
    <w:rsid w:val="007F6181"/>
    <w:rsid w:val="007F75EB"/>
    <w:rsid w:val="00803668"/>
    <w:rsid w:val="0080416E"/>
    <w:rsid w:val="00806CD6"/>
    <w:rsid w:val="008070E0"/>
    <w:rsid w:val="008127EE"/>
    <w:rsid w:val="00812970"/>
    <w:rsid w:val="00812D30"/>
    <w:rsid w:val="008175A9"/>
    <w:rsid w:val="00822494"/>
    <w:rsid w:val="008231E0"/>
    <w:rsid w:val="00823BB4"/>
    <w:rsid w:val="00827289"/>
    <w:rsid w:val="008341F4"/>
    <w:rsid w:val="00836C68"/>
    <w:rsid w:val="00840950"/>
    <w:rsid w:val="00840E50"/>
    <w:rsid w:val="0084331A"/>
    <w:rsid w:val="008434A0"/>
    <w:rsid w:val="00844358"/>
    <w:rsid w:val="008463F5"/>
    <w:rsid w:val="00847580"/>
    <w:rsid w:val="0085199E"/>
    <w:rsid w:val="00852675"/>
    <w:rsid w:val="00852691"/>
    <w:rsid w:val="00852824"/>
    <w:rsid w:val="008619BF"/>
    <w:rsid w:val="00862B55"/>
    <w:rsid w:val="008669A4"/>
    <w:rsid w:val="0086729E"/>
    <w:rsid w:val="00867446"/>
    <w:rsid w:val="0086746E"/>
    <w:rsid w:val="00870212"/>
    <w:rsid w:val="00872A77"/>
    <w:rsid w:val="008733C5"/>
    <w:rsid w:val="00876CFE"/>
    <w:rsid w:val="00876DE7"/>
    <w:rsid w:val="00880D0D"/>
    <w:rsid w:val="00884CF3"/>
    <w:rsid w:val="00884FB7"/>
    <w:rsid w:val="0088543A"/>
    <w:rsid w:val="00885C37"/>
    <w:rsid w:val="00893688"/>
    <w:rsid w:val="0089510E"/>
    <w:rsid w:val="00897A0F"/>
    <w:rsid w:val="008A021B"/>
    <w:rsid w:val="008A30C5"/>
    <w:rsid w:val="008A5297"/>
    <w:rsid w:val="008B03A5"/>
    <w:rsid w:val="008B0D03"/>
    <w:rsid w:val="008B1932"/>
    <w:rsid w:val="008B2B3E"/>
    <w:rsid w:val="008B4F63"/>
    <w:rsid w:val="008B728F"/>
    <w:rsid w:val="008B7ABD"/>
    <w:rsid w:val="008D3FC0"/>
    <w:rsid w:val="008D5EB0"/>
    <w:rsid w:val="008E3E3D"/>
    <w:rsid w:val="008E531D"/>
    <w:rsid w:val="008E75BA"/>
    <w:rsid w:val="008F2B9D"/>
    <w:rsid w:val="008F3990"/>
    <w:rsid w:val="008F4FDF"/>
    <w:rsid w:val="008F523C"/>
    <w:rsid w:val="008F629C"/>
    <w:rsid w:val="008F6967"/>
    <w:rsid w:val="00904063"/>
    <w:rsid w:val="00904D19"/>
    <w:rsid w:val="0090500D"/>
    <w:rsid w:val="00906DA5"/>
    <w:rsid w:val="00910EB3"/>
    <w:rsid w:val="0091289F"/>
    <w:rsid w:val="00913881"/>
    <w:rsid w:val="00913ED5"/>
    <w:rsid w:val="00914C07"/>
    <w:rsid w:val="0091611C"/>
    <w:rsid w:val="00931CF9"/>
    <w:rsid w:val="0093532B"/>
    <w:rsid w:val="009405DE"/>
    <w:rsid w:val="00943416"/>
    <w:rsid w:val="00945DB7"/>
    <w:rsid w:val="00947510"/>
    <w:rsid w:val="00963BB7"/>
    <w:rsid w:val="009724C6"/>
    <w:rsid w:val="00973EEC"/>
    <w:rsid w:val="00974429"/>
    <w:rsid w:val="0098401A"/>
    <w:rsid w:val="00987E60"/>
    <w:rsid w:val="0099490A"/>
    <w:rsid w:val="009A09EE"/>
    <w:rsid w:val="009A3021"/>
    <w:rsid w:val="009A5AEA"/>
    <w:rsid w:val="009B0E41"/>
    <w:rsid w:val="009B3176"/>
    <w:rsid w:val="009B3305"/>
    <w:rsid w:val="009B7F75"/>
    <w:rsid w:val="009C558E"/>
    <w:rsid w:val="009C6990"/>
    <w:rsid w:val="009C6DBD"/>
    <w:rsid w:val="009C7FA9"/>
    <w:rsid w:val="009D0849"/>
    <w:rsid w:val="009D0E73"/>
    <w:rsid w:val="009D19C9"/>
    <w:rsid w:val="009D32DB"/>
    <w:rsid w:val="009D5FDF"/>
    <w:rsid w:val="009D6861"/>
    <w:rsid w:val="009D6B4A"/>
    <w:rsid w:val="009E2C5B"/>
    <w:rsid w:val="009E4069"/>
    <w:rsid w:val="009F3C86"/>
    <w:rsid w:val="00A01499"/>
    <w:rsid w:val="00A024A1"/>
    <w:rsid w:val="00A03564"/>
    <w:rsid w:val="00A03D23"/>
    <w:rsid w:val="00A05973"/>
    <w:rsid w:val="00A06D2E"/>
    <w:rsid w:val="00A10CC2"/>
    <w:rsid w:val="00A12DE3"/>
    <w:rsid w:val="00A16B6D"/>
    <w:rsid w:val="00A200DE"/>
    <w:rsid w:val="00A2285A"/>
    <w:rsid w:val="00A301CE"/>
    <w:rsid w:val="00A321B9"/>
    <w:rsid w:val="00A40451"/>
    <w:rsid w:val="00A4111F"/>
    <w:rsid w:val="00A42E83"/>
    <w:rsid w:val="00A45B98"/>
    <w:rsid w:val="00A46EB1"/>
    <w:rsid w:val="00A47430"/>
    <w:rsid w:val="00A524EF"/>
    <w:rsid w:val="00A53F65"/>
    <w:rsid w:val="00A54DAF"/>
    <w:rsid w:val="00A550EB"/>
    <w:rsid w:val="00A60B43"/>
    <w:rsid w:val="00A67F81"/>
    <w:rsid w:val="00A72BF3"/>
    <w:rsid w:val="00A73E5D"/>
    <w:rsid w:val="00A82E83"/>
    <w:rsid w:val="00A833F7"/>
    <w:rsid w:val="00A845EE"/>
    <w:rsid w:val="00A90758"/>
    <w:rsid w:val="00A96BEA"/>
    <w:rsid w:val="00AA005B"/>
    <w:rsid w:val="00AA274F"/>
    <w:rsid w:val="00AA34E0"/>
    <w:rsid w:val="00AA6B32"/>
    <w:rsid w:val="00AB0393"/>
    <w:rsid w:val="00AB1030"/>
    <w:rsid w:val="00AB3371"/>
    <w:rsid w:val="00AB40F7"/>
    <w:rsid w:val="00AB6E3C"/>
    <w:rsid w:val="00AB6F5C"/>
    <w:rsid w:val="00AC4343"/>
    <w:rsid w:val="00AD5581"/>
    <w:rsid w:val="00AD5B02"/>
    <w:rsid w:val="00AD6E1E"/>
    <w:rsid w:val="00AE0DDC"/>
    <w:rsid w:val="00AE5BC9"/>
    <w:rsid w:val="00AE61AC"/>
    <w:rsid w:val="00AE6803"/>
    <w:rsid w:val="00AF10EA"/>
    <w:rsid w:val="00AF1EE1"/>
    <w:rsid w:val="00AF285E"/>
    <w:rsid w:val="00AF2885"/>
    <w:rsid w:val="00AF4504"/>
    <w:rsid w:val="00AF76A8"/>
    <w:rsid w:val="00B071B5"/>
    <w:rsid w:val="00B0731A"/>
    <w:rsid w:val="00B07CE9"/>
    <w:rsid w:val="00B129A3"/>
    <w:rsid w:val="00B138C9"/>
    <w:rsid w:val="00B13E29"/>
    <w:rsid w:val="00B140FF"/>
    <w:rsid w:val="00B1719D"/>
    <w:rsid w:val="00B231C8"/>
    <w:rsid w:val="00B2489E"/>
    <w:rsid w:val="00B3312D"/>
    <w:rsid w:val="00B33DA8"/>
    <w:rsid w:val="00B3448D"/>
    <w:rsid w:val="00B443F9"/>
    <w:rsid w:val="00B45BE0"/>
    <w:rsid w:val="00B47CB7"/>
    <w:rsid w:val="00B47DEC"/>
    <w:rsid w:val="00B5452B"/>
    <w:rsid w:val="00B55DBA"/>
    <w:rsid w:val="00B60DBE"/>
    <w:rsid w:val="00B60F70"/>
    <w:rsid w:val="00B613DF"/>
    <w:rsid w:val="00B66AC5"/>
    <w:rsid w:val="00B728BD"/>
    <w:rsid w:val="00B74EA9"/>
    <w:rsid w:val="00B82EAA"/>
    <w:rsid w:val="00B83F67"/>
    <w:rsid w:val="00B84154"/>
    <w:rsid w:val="00B8511A"/>
    <w:rsid w:val="00B85AE0"/>
    <w:rsid w:val="00B87EF9"/>
    <w:rsid w:val="00B93B76"/>
    <w:rsid w:val="00BA1401"/>
    <w:rsid w:val="00BA1D6D"/>
    <w:rsid w:val="00BA2116"/>
    <w:rsid w:val="00BA4B07"/>
    <w:rsid w:val="00BB1CB8"/>
    <w:rsid w:val="00BC0A27"/>
    <w:rsid w:val="00BC120B"/>
    <w:rsid w:val="00BC341E"/>
    <w:rsid w:val="00BC3A79"/>
    <w:rsid w:val="00BC5805"/>
    <w:rsid w:val="00BC71F4"/>
    <w:rsid w:val="00BC7D65"/>
    <w:rsid w:val="00BD1A36"/>
    <w:rsid w:val="00BE34CB"/>
    <w:rsid w:val="00BE4D33"/>
    <w:rsid w:val="00BE4D7A"/>
    <w:rsid w:val="00BE5C69"/>
    <w:rsid w:val="00BE753C"/>
    <w:rsid w:val="00BF6586"/>
    <w:rsid w:val="00C0333E"/>
    <w:rsid w:val="00C0679B"/>
    <w:rsid w:val="00C06C0C"/>
    <w:rsid w:val="00C106DC"/>
    <w:rsid w:val="00C133F1"/>
    <w:rsid w:val="00C1343F"/>
    <w:rsid w:val="00C179CF"/>
    <w:rsid w:val="00C23AE2"/>
    <w:rsid w:val="00C2528C"/>
    <w:rsid w:val="00C262FA"/>
    <w:rsid w:val="00C31F54"/>
    <w:rsid w:val="00C34A1A"/>
    <w:rsid w:val="00C35921"/>
    <w:rsid w:val="00C43033"/>
    <w:rsid w:val="00C439ED"/>
    <w:rsid w:val="00C478DA"/>
    <w:rsid w:val="00C505BC"/>
    <w:rsid w:val="00C50C00"/>
    <w:rsid w:val="00C50E61"/>
    <w:rsid w:val="00C524D1"/>
    <w:rsid w:val="00C5368C"/>
    <w:rsid w:val="00C550CE"/>
    <w:rsid w:val="00C563DD"/>
    <w:rsid w:val="00C56672"/>
    <w:rsid w:val="00C60A7F"/>
    <w:rsid w:val="00C64CA9"/>
    <w:rsid w:val="00C64D32"/>
    <w:rsid w:val="00C659BC"/>
    <w:rsid w:val="00C668F9"/>
    <w:rsid w:val="00C7019E"/>
    <w:rsid w:val="00C7049A"/>
    <w:rsid w:val="00C755A5"/>
    <w:rsid w:val="00C773B0"/>
    <w:rsid w:val="00C81C6F"/>
    <w:rsid w:val="00C836AE"/>
    <w:rsid w:val="00C83AB6"/>
    <w:rsid w:val="00C90CA4"/>
    <w:rsid w:val="00C92007"/>
    <w:rsid w:val="00C9497B"/>
    <w:rsid w:val="00C95CE5"/>
    <w:rsid w:val="00C965E6"/>
    <w:rsid w:val="00C96E5A"/>
    <w:rsid w:val="00CA21C9"/>
    <w:rsid w:val="00CA370D"/>
    <w:rsid w:val="00CA377C"/>
    <w:rsid w:val="00CA5572"/>
    <w:rsid w:val="00CA7D36"/>
    <w:rsid w:val="00CB2EBB"/>
    <w:rsid w:val="00CB3063"/>
    <w:rsid w:val="00CC0A58"/>
    <w:rsid w:val="00CC0C7E"/>
    <w:rsid w:val="00CC2684"/>
    <w:rsid w:val="00CC2E52"/>
    <w:rsid w:val="00CC4B99"/>
    <w:rsid w:val="00CC53A6"/>
    <w:rsid w:val="00CC7142"/>
    <w:rsid w:val="00CD24A8"/>
    <w:rsid w:val="00CD7AAC"/>
    <w:rsid w:val="00CE2815"/>
    <w:rsid w:val="00CE3630"/>
    <w:rsid w:val="00CE3689"/>
    <w:rsid w:val="00CE423E"/>
    <w:rsid w:val="00CE671D"/>
    <w:rsid w:val="00CF1BC0"/>
    <w:rsid w:val="00D04261"/>
    <w:rsid w:val="00D06BD1"/>
    <w:rsid w:val="00D16B3D"/>
    <w:rsid w:val="00D17056"/>
    <w:rsid w:val="00D17A5B"/>
    <w:rsid w:val="00D2071A"/>
    <w:rsid w:val="00D222EC"/>
    <w:rsid w:val="00D24C9B"/>
    <w:rsid w:val="00D2620F"/>
    <w:rsid w:val="00D30FBF"/>
    <w:rsid w:val="00D3177C"/>
    <w:rsid w:val="00D33124"/>
    <w:rsid w:val="00D34956"/>
    <w:rsid w:val="00D410B8"/>
    <w:rsid w:val="00D41C9F"/>
    <w:rsid w:val="00D45334"/>
    <w:rsid w:val="00D45631"/>
    <w:rsid w:val="00D47B26"/>
    <w:rsid w:val="00D5004D"/>
    <w:rsid w:val="00D51A44"/>
    <w:rsid w:val="00D5207C"/>
    <w:rsid w:val="00D53723"/>
    <w:rsid w:val="00D546A7"/>
    <w:rsid w:val="00D54759"/>
    <w:rsid w:val="00D5600E"/>
    <w:rsid w:val="00D63846"/>
    <w:rsid w:val="00D64554"/>
    <w:rsid w:val="00D64758"/>
    <w:rsid w:val="00D67711"/>
    <w:rsid w:val="00D70685"/>
    <w:rsid w:val="00D71CE6"/>
    <w:rsid w:val="00D73BCE"/>
    <w:rsid w:val="00D73D60"/>
    <w:rsid w:val="00D74AA8"/>
    <w:rsid w:val="00D74CCC"/>
    <w:rsid w:val="00D74D10"/>
    <w:rsid w:val="00D76415"/>
    <w:rsid w:val="00D81DAA"/>
    <w:rsid w:val="00D84629"/>
    <w:rsid w:val="00D85BFB"/>
    <w:rsid w:val="00D85CC0"/>
    <w:rsid w:val="00D86213"/>
    <w:rsid w:val="00D92BA0"/>
    <w:rsid w:val="00D9322B"/>
    <w:rsid w:val="00D9697F"/>
    <w:rsid w:val="00DA13A0"/>
    <w:rsid w:val="00DA2D5D"/>
    <w:rsid w:val="00DA38F2"/>
    <w:rsid w:val="00DA4AAF"/>
    <w:rsid w:val="00DA7DF5"/>
    <w:rsid w:val="00DB6FA8"/>
    <w:rsid w:val="00DC2B29"/>
    <w:rsid w:val="00DC4024"/>
    <w:rsid w:val="00DC692D"/>
    <w:rsid w:val="00DD413F"/>
    <w:rsid w:val="00DD451B"/>
    <w:rsid w:val="00DD71A8"/>
    <w:rsid w:val="00DD7674"/>
    <w:rsid w:val="00DD7AEF"/>
    <w:rsid w:val="00DD7C5D"/>
    <w:rsid w:val="00DE6E47"/>
    <w:rsid w:val="00DE72C2"/>
    <w:rsid w:val="00DE7310"/>
    <w:rsid w:val="00DF18E6"/>
    <w:rsid w:val="00DF21FA"/>
    <w:rsid w:val="00DF46CD"/>
    <w:rsid w:val="00DF4B5D"/>
    <w:rsid w:val="00DF6D4C"/>
    <w:rsid w:val="00DF79E8"/>
    <w:rsid w:val="00E022C3"/>
    <w:rsid w:val="00E024FD"/>
    <w:rsid w:val="00E037E5"/>
    <w:rsid w:val="00E06A58"/>
    <w:rsid w:val="00E257B8"/>
    <w:rsid w:val="00E36970"/>
    <w:rsid w:val="00E414D9"/>
    <w:rsid w:val="00E51083"/>
    <w:rsid w:val="00E53D14"/>
    <w:rsid w:val="00E553BA"/>
    <w:rsid w:val="00E5627C"/>
    <w:rsid w:val="00E6326E"/>
    <w:rsid w:val="00E65D71"/>
    <w:rsid w:val="00E670A2"/>
    <w:rsid w:val="00E7121B"/>
    <w:rsid w:val="00E736C2"/>
    <w:rsid w:val="00E7759E"/>
    <w:rsid w:val="00E828E9"/>
    <w:rsid w:val="00E84161"/>
    <w:rsid w:val="00E900DB"/>
    <w:rsid w:val="00E94B58"/>
    <w:rsid w:val="00E94F0D"/>
    <w:rsid w:val="00EA09E3"/>
    <w:rsid w:val="00EA31DF"/>
    <w:rsid w:val="00EA346A"/>
    <w:rsid w:val="00EA6D1C"/>
    <w:rsid w:val="00EB6430"/>
    <w:rsid w:val="00EC10CF"/>
    <w:rsid w:val="00EC46C2"/>
    <w:rsid w:val="00EC58A9"/>
    <w:rsid w:val="00ED1C35"/>
    <w:rsid w:val="00ED4251"/>
    <w:rsid w:val="00EE10E4"/>
    <w:rsid w:val="00EE15D7"/>
    <w:rsid w:val="00EE21AD"/>
    <w:rsid w:val="00EE36E0"/>
    <w:rsid w:val="00EE40B5"/>
    <w:rsid w:val="00EF7008"/>
    <w:rsid w:val="00F01161"/>
    <w:rsid w:val="00F015DC"/>
    <w:rsid w:val="00F027EF"/>
    <w:rsid w:val="00F035F3"/>
    <w:rsid w:val="00F045A4"/>
    <w:rsid w:val="00F04E37"/>
    <w:rsid w:val="00F0643C"/>
    <w:rsid w:val="00F06E03"/>
    <w:rsid w:val="00F072F5"/>
    <w:rsid w:val="00F07DA1"/>
    <w:rsid w:val="00F10E8B"/>
    <w:rsid w:val="00F133F1"/>
    <w:rsid w:val="00F20C56"/>
    <w:rsid w:val="00F22E15"/>
    <w:rsid w:val="00F23134"/>
    <w:rsid w:val="00F239F7"/>
    <w:rsid w:val="00F2452B"/>
    <w:rsid w:val="00F24889"/>
    <w:rsid w:val="00F24D32"/>
    <w:rsid w:val="00F27DEA"/>
    <w:rsid w:val="00F318E7"/>
    <w:rsid w:val="00F344CD"/>
    <w:rsid w:val="00F40D91"/>
    <w:rsid w:val="00F4136F"/>
    <w:rsid w:val="00F42892"/>
    <w:rsid w:val="00F45E5A"/>
    <w:rsid w:val="00F55EB4"/>
    <w:rsid w:val="00F60770"/>
    <w:rsid w:val="00F62365"/>
    <w:rsid w:val="00F65980"/>
    <w:rsid w:val="00F708EC"/>
    <w:rsid w:val="00F7288B"/>
    <w:rsid w:val="00F7393C"/>
    <w:rsid w:val="00F742F5"/>
    <w:rsid w:val="00F75ABE"/>
    <w:rsid w:val="00F8287E"/>
    <w:rsid w:val="00F85BC5"/>
    <w:rsid w:val="00F8685E"/>
    <w:rsid w:val="00F871F5"/>
    <w:rsid w:val="00F90583"/>
    <w:rsid w:val="00F90BCF"/>
    <w:rsid w:val="00F91F37"/>
    <w:rsid w:val="00F937AC"/>
    <w:rsid w:val="00F962F8"/>
    <w:rsid w:val="00F968BE"/>
    <w:rsid w:val="00F969E7"/>
    <w:rsid w:val="00FA1BB9"/>
    <w:rsid w:val="00FA21BA"/>
    <w:rsid w:val="00FA3B37"/>
    <w:rsid w:val="00FA48A6"/>
    <w:rsid w:val="00FA50CD"/>
    <w:rsid w:val="00FA576D"/>
    <w:rsid w:val="00FA5E1A"/>
    <w:rsid w:val="00FA6FFA"/>
    <w:rsid w:val="00FB15FB"/>
    <w:rsid w:val="00FB5BAD"/>
    <w:rsid w:val="00FC2516"/>
    <w:rsid w:val="00FC3031"/>
    <w:rsid w:val="00FC3ADF"/>
    <w:rsid w:val="00FC42E5"/>
    <w:rsid w:val="00FC4AF5"/>
    <w:rsid w:val="00FC545C"/>
    <w:rsid w:val="00FD1E41"/>
    <w:rsid w:val="00FD3B47"/>
    <w:rsid w:val="00FE06E5"/>
    <w:rsid w:val="00FE0896"/>
    <w:rsid w:val="00FE433E"/>
    <w:rsid w:val="00FE56FB"/>
    <w:rsid w:val="00FE58D1"/>
    <w:rsid w:val="00FE6ACC"/>
    <w:rsid w:val="00FF4722"/>
    <w:rsid w:val="00FF5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52E42E"/>
  <w15:docId w15:val="{20A8E0B8-9403-40C4-87B6-166D20627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4B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4614EC"/>
    <w:pPr>
      <w:jc w:val="center"/>
    </w:pPr>
    <w:rPr>
      <w:b/>
      <w:bCs/>
      <w:u w:val="single"/>
    </w:rPr>
  </w:style>
  <w:style w:type="character" w:styleId="Hyperlink">
    <w:name w:val="Hyperlink"/>
    <w:rsid w:val="00787935"/>
    <w:rPr>
      <w:color w:val="0000FF"/>
      <w:u w:val="single"/>
    </w:rPr>
  </w:style>
  <w:style w:type="paragraph" w:styleId="NormalWeb">
    <w:name w:val="Normal (Web)"/>
    <w:basedOn w:val="Normal"/>
    <w:uiPriority w:val="99"/>
    <w:rsid w:val="00312E09"/>
    <w:pPr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D5600E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844358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844358"/>
    <w:rPr>
      <w:rFonts w:ascii="Consolas" w:eastAsia="Calibri" w:hAnsi="Consolas" w:cs="Times New Roman"/>
      <w:sz w:val="21"/>
      <w:szCs w:val="21"/>
    </w:rPr>
  </w:style>
  <w:style w:type="paragraph" w:styleId="Header">
    <w:name w:val="header"/>
    <w:basedOn w:val="Normal"/>
    <w:link w:val="HeaderChar"/>
    <w:rsid w:val="0053705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3705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3705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37057"/>
    <w:rPr>
      <w:sz w:val="24"/>
      <w:szCs w:val="24"/>
    </w:rPr>
  </w:style>
  <w:style w:type="paragraph" w:customStyle="1" w:styleId="OmniPage1">
    <w:name w:val="OmniPage #1"/>
    <w:basedOn w:val="Normal"/>
    <w:rsid w:val="001F079D"/>
    <w:rPr>
      <w:color w:val="000000"/>
      <w:sz w:val="20"/>
      <w:szCs w:val="20"/>
    </w:rPr>
  </w:style>
  <w:style w:type="paragraph" w:styleId="ListParagraph">
    <w:name w:val="List Paragraph"/>
    <w:basedOn w:val="Normal"/>
    <w:rsid w:val="001D4222"/>
    <w:pPr>
      <w:ind w:left="720"/>
      <w:contextualSpacing/>
    </w:pPr>
  </w:style>
  <w:style w:type="character" w:styleId="CommentReference">
    <w:name w:val="annotation reference"/>
    <w:basedOn w:val="DefaultParagraphFont"/>
    <w:rsid w:val="00B45BE0"/>
    <w:rPr>
      <w:sz w:val="16"/>
      <w:szCs w:val="16"/>
    </w:rPr>
  </w:style>
  <w:style w:type="paragraph" w:styleId="CommentText">
    <w:name w:val="annotation text"/>
    <w:basedOn w:val="Normal"/>
    <w:link w:val="CommentTextChar"/>
    <w:rsid w:val="00B45B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45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B45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45BE0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EC58A9"/>
    <w:rPr>
      <w:rFonts w:asciiTheme="minorHAnsi" w:hAnsiTheme="minorHAns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2D30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255EA2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F494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C40B4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7A3D43"/>
    <w:pPr>
      <w:spacing w:before="100" w:beforeAutospacing="1" w:after="100" w:afterAutospacing="1"/>
    </w:pPr>
  </w:style>
  <w:style w:type="paragraph" w:customStyle="1" w:styleId="xxxxxmsonormal">
    <w:name w:val="x_x_x_x_x_msonormal"/>
    <w:basedOn w:val="Normal"/>
    <w:rsid w:val="00AE5BC9"/>
    <w:pPr>
      <w:spacing w:before="100" w:beforeAutospacing="1" w:after="100" w:afterAutospacing="1"/>
    </w:pPr>
  </w:style>
  <w:style w:type="paragraph" w:styleId="Revision">
    <w:name w:val="Revision"/>
    <w:hidden/>
    <w:semiHidden/>
    <w:rsid w:val="005A20D0"/>
  </w:style>
  <w:style w:type="paragraph" w:customStyle="1" w:styleId="xmsolistparagraph">
    <w:name w:val="x_msolistparagraph"/>
    <w:basedOn w:val="Normal"/>
    <w:rsid w:val="00BA140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7E3D1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0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02188">
          <w:marLeft w:val="0"/>
          <w:marRight w:val="0"/>
          <w:marTop w:val="36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6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22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65595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07394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6503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48808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3570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4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24083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2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51025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23738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004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51645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18401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3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5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2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1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cc02.safelinks.protection.outlook.com/ap/t-59584e83/?url=https%3A%2F%2Fteams.microsoft.com%2Fl%2Fmeetup-join%2F19%253ameeting_ZTZlMDgwYzAtZDY3NC00MWU2LThiMjYtZDMxM2FmODlkNzI3%2540thread.v2%2F0%3Fcontext%3D%257b%2522Tid%2522%253a%25223784cc0b-be46-437d-8c80-ef71ec71b8a7%2522%252c%2522Oid%2522%253a%252214e9d607-1e2e-4c1b-9b96-3d11d64535e3%2522%257d&amp;data=05%7C01%7Cdaveta.bailey%40hhs.gov%7C2868e1b9568c43a426b108dbae10eefc%7Cd58addea50534a808499ba4d944910df%7C0%7C0%7C638295159990401986%7CUnknown%7CTWFpbGZsb3d8eyJWIjoiMC4wLjAwMDAiLCJQIjoiV2luMzIiLCJBTiI6Ik1haWwiLCJXVCI6Mn0%3D%7C3000%7C%7C%7C&amp;sdata=nF6IPfQ9k8uylc%2BhGYaSRl5ibsFokB83pSbnKgUmxg8%3D&amp;reserved=0" TargetMode="External"/><Relationship Id="rId13" Type="http://schemas.openxmlformats.org/officeDocument/2006/relationships/hyperlink" Target="https://teams.microsoft.com/meetingOptions/?organizerId=693bf2ca-5524-4048-953f-ab12c228c98e&amp;tenantId=9ce70869-60db-44fd-abe8-d2767077fc8f&amp;threadId=19_meeting_Y2VlYjgzZDgtNTBhYi00MTVjLWJlMGItZmVlNTQ0ZmFjZmMx@thread.v2&amp;messageId=0&amp;language=en-U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aka.ms/JoinTeamsMeeting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ysettings.lync.com/pstnconferencing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dialin.teams.microsoft.com/f157e5c8-9e01-4021-b245-b3aec6e9a1bc?id=41050906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l:8889944478,,410509061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easurer:  $6329</vt:lpstr>
    </vt:vector>
  </TitlesOfParts>
  <Company>RLX</Company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asurer:  $6329</dc:title>
  <dc:creator>eslawins</dc:creator>
  <cp:lastModifiedBy>Daly, Scott Michael</cp:lastModifiedBy>
  <cp:revision>3</cp:revision>
  <cp:lastPrinted>2021-07-27T12:39:00Z</cp:lastPrinted>
  <dcterms:created xsi:type="dcterms:W3CDTF">2023-09-21T13:58:00Z</dcterms:created>
  <dcterms:modified xsi:type="dcterms:W3CDTF">2023-09-21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1-07-26T16:23:10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db1cc808-530e-424c-9ce8-06ef8100aa0b</vt:lpwstr>
  </property>
  <property fmtid="{D5CDD505-2E9C-101B-9397-08002B2CF9AE}" pid="8" name="MSIP_Label_7b94a7b8-f06c-4dfe-bdcc-9b548fd58c31_ContentBits">
    <vt:lpwstr>0</vt:lpwstr>
  </property>
</Properties>
</file>